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D0EA51" w14:textId="77777777" w:rsidR="00EF7D80" w:rsidRDefault="00EF7D80" w:rsidP="00EF7D8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SUPPLEMENTARY Tables</w:t>
      </w:r>
    </w:p>
    <w:p w14:paraId="7AB9F8AB" w14:textId="77777777" w:rsidR="00EF7D80" w:rsidRDefault="00EF7D80" w:rsidP="00EF7D80">
      <w:pPr>
        <w:rPr>
          <w:rFonts w:ascii="Times New Roman" w:hAnsi="Times New Roman" w:cs="Times New Roman"/>
          <w:b/>
          <w:bCs/>
          <w:szCs w:val="22"/>
        </w:rPr>
      </w:pPr>
      <w:r>
        <w:rPr>
          <w:rFonts w:ascii="Times New Roman" w:hAnsi="Times New Roman" w:cs="Times New Roman"/>
          <w:b/>
          <w:bCs/>
          <w:szCs w:val="22"/>
        </w:rPr>
        <w:t>Table 1. List of various filtered genes involved in different biological processes (BP), molecular functions (MF) and cellular components (CC) in HF bull spermatozoa</w:t>
      </w:r>
    </w:p>
    <w:tbl>
      <w:tblPr>
        <w:tblW w:w="15316" w:type="dxa"/>
        <w:tblInd w:w="-437" w:type="dxa"/>
        <w:tblLook w:val="0000" w:firstRow="0" w:lastRow="0" w:firstColumn="0" w:lastColumn="0" w:noHBand="0" w:noVBand="0"/>
      </w:tblPr>
      <w:tblGrid>
        <w:gridCol w:w="2478"/>
        <w:gridCol w:w="3238"/>
        <w:gridCol w:w="60"/>
        <w:gridCol w:w="1006"/>
        <w:gridCol w:w="935"/>
        <w:gridCol w:w="3721"/>
        <w:gridCol w:w="3878"/>
      </w:tblGrid>
      <w:tr w:rsidR="00EF7D80" w14:paraId="08A79875" w14:textId="77777777" w:rsidTr="008E10C7">
        <w:trPr>
          <w:trHeight w:val="154"/>
        </w:trPr>
        <w:tc>
          <w:tcPr>
            <w:tcW w:w="1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B85B0C1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en-IN"/>
              </w:rPr>
              <w:t>Category</w:t>
            </w:r>
          </w:p>
        </w:tc>
        <w:tc>
          <w:tcPr>
            <w:tcW w:w="33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2DAC709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en-IN"/>
              </w:rPr>
              <w:t>Term</w:t>
            </w:r>
          </w:p>
        </w:tc>
        <w:tc>
          <w:tcPr>
            <w:tcW w:w="1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E1285D3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en-IN"/>
              </w:rPr>
              <w:t>Count</w:t>
            </w:r>
          </w:p>
        </w:tc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7A4DC86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en-IN"/>
              </w:rPr>
              <w:t>%</w:t>
            </w:r>
          </w:p>
        </w:tc>
        <w:tc>
          <w:tcPr>
            <w:tcW w:w="4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7AACD7AB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en-IN"/>
              </w:rPr>
              <w:t>P-value</w:t>
            </w:r>
          </w:p>
        </w:tc>
        <w:tc>
          <w:tcPr>
            <w:tcW w:w="4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3DAB6E7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en-IN"/>
              </w:rPr>
              <w:t>Genes involved</w:t>
            </w:r>
          </w:p>
        </w:tc>
      </w:tr>
      <w:tr w:rsidR="00EF7D80" w14:paraId="6C13FFB0" w14:textId="77777777" w:rsidTr="008E10C7">
        <w:trPr>
          <w:trHeight w:val="154"/>
        </w:trPr>
        <w:tc>
          <w:tcPr>
            <w:tcW w:w="50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090807F" w14:textId="77777777" w:rsidR="00EF7D80" w:rsidRDefault="00EF7D80" w:rsidP="008E10C7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028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9E4042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en-IN"/>
              </w:rPr>
              <w:t>Biological process</w:t>
            </w:r>
          </w:p>
        </w:tc>
      </w:tr>
      <w:tr w:rsidR="00EF7D80" w14:paraId="2D95EE1E" w14:textId="77777777" w:rsidTr="008E10C7">
        <w:trPr>
          <w:trHeight w:val="154"/>
        </w:trPr>
        <w:tc>
          <w:tcPr>
            <w:tcW w:w="1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44E95D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TERM_BP_DIRECT</w:t>
            </w:r>
          </w:p>
        </w:tc>
        <w:tc>
          <w:tcPr>
            <w:tcW w:w="33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B97A51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:0015986~ATP synthesis coupled proton transport</w:t>
            </w:r>
          </w:p>
        </w:tc>
        <w:tc>
          <w:tcPr>
            <w:tcW w:w="1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962D9F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3</w:t>
            </w:r>
          </w:p>
        </w:tc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610F71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3.48</w:t>
            </w:r>
          </w:p>
        </w:tc>
        <w:tc>
          <w:tcPr>
            <w:tcW w:w="4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49A445B" w14:textId="77777777" w:rsidR="00EF7D80" w:rsidRDefault="00EF7D80" w:rsidP="008E10C7">
            <w:pPr>
              <w:pStyle w:val="TableContents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0.004</w:t>
            </w:r>
          </w:p>
          <w:p w14:paraId="6D3D3CE2" w14:textId="77777777" w:rsidR="00EF7D80" w:rsidRDefault="00EF7D80" w:rsidP="008E10C7">
            <w:pPr>
              <w:pStyle w:val="TableContents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</w:p>
        </w:tc>
        <w:tc>
          <w:tcPr>
            <w:tcW w:w="4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55A488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ATP8, ATP6, ATP6V0A2</w:t>
            </w:r>
          </w:p>
        </w:tc>
      </w:tr>
      <w:tr w:rsidR="00EF7D80" w14:paraId="5C89C243" w14:textId="77777777" w:rsidTr="008E10C7">
        <w:trPr>
          <w:trHeight w:val="154"/>
        </w:trPr>
        <w:tc>
          <w:tcPr>
            <w:tcW w:w="1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DCC046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TERM_BP_DIRECT</w:t>
            </w:r>
          </w:p>
        </w:tc>
        <w:tc>
          <w:tcPr>
            <w:tcW w:w="33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C9334C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:0007605~sensory perception of sound</w:t>
            </w:r>
          </w:p>
        </w:tc>
        <w:tc>
          <w:tcPr>
            <w:tcW w:w="1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C19372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3</w:t>
            </w:r>
          </w:p>
        </w:tc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425607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3.48</w:t>
            </w:r>
          </w:p>
        </w:tc>
        <w:tc>
          <w:tcPr>
            <w:tcW w:w="4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3EB2DAC" w14:textId="77777777" w:rsidR="00EF7D80" w:rsidRDefault="00EF7D80" w:rsidP="008E10C7">
            <w:pPr>
              <w:pStyle w:val="TableContents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0.07</w:t>
            </w:r>
          </w:p>
        </w:tc>
        <w:tc>
          <w:tcPr>
            <w:tcW w:w="4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44053C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ATP8B1, STRC, CCDC50</w:t>
            </w:r>
          </w:p>
        </w:tc>
      </w:tr>
      <w:tr w:rsidR="00EF7D80" w14:paraId="264EF3E3" w14:textId="77777777" w:rsidTr="008E10C7">
        <w:trPr>
          <w:trHeight w:val="154"/>
        </w:trPr>
        <w:tc>
          <w:tcPr>
            <w:tcW w:w="1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EE5AA9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TERM_BP_DIRECT</w:t>
            </w:r>
          </w:p>
        </w:tc>
        <w:tc>
          <w:tcPr>
            <w:tcW w:w="33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18C275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:0006958~complement activation, classical pathway</w:t>
            </w:r>
          </w:p>
        </w:tc>
        <w:tc>
          <w:tcPr>
            <w:tcW w:w="1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E90421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2</w:t>
            </w:r>
          </w:p>
        </w:tc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50491F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2.32</w:t>
            </w:r>
          </w:p>
        </w:tc>
        <w:tc>
          <w:tcPr>
            <w:tcW w:w="4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B11E9A6" w14:textId="77777777" w:rsidR="00EF7D80" w:rsidRDefault="00EF7D80" w:rsidP="008E10C7">
            <w:pPr>
              <w:pStyle w:val="TableContents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0.07</w:t>
            </w:r>
          </w:p>
        </w:tc>
        <w:tc>
          <w:tcPr>
            <w:tcW w:w="4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3D78C5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C7, CD46</w:t>
            </w:r>
          </w:p>
        </w:tc>
      </w:tr>
      <w:tr w:rsidR="00EF7D80" w14:paraId="76B69719" w14:textId="77777777" w:rsidTr="008E10C7">
        <w:trPr>
          <w:trHeight w:val="154"/>
        </w:trPr>
        <w:tc>
          <w:tcPr>
            <w:tcW w:w="50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EF0888" w14:textId="77777777" w:rsidR="00EF7D80" w:rsidRDefault="00EF7D80" w:rsidP="008E10C7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028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2724AC" w14:textId="77777777" w:rsidR="00EF7D80" w:rsidRDefault="00EF7D80" w:rsidP="008E10C7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ellular components</w:t>
            </w:r>
          </w:p>
        </w:tc>
      </w:tr>
      <w:tr w:rsidR="00EF7D80" w14:paraId="13312535" w14:textId="77777777" w:rsidTr="008E10C7">
        <w:trPr>
          <w:trHeight w:val="169"/>
        </w:trPr>
        <w:tc>
          <w:tcPr>
            <w:tcW w:w="1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F9843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TERM_CC_DIRECT</w:t>
            </w:r>
          </w:p>
        </w:tc>
        <w:tc>
          <w:tcPr>
            <w:tcW w:w="33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1117B0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:0005654~nucleoplasm</w:t>
            </w:r>
          </w:p>
        </w:tc>
        <w:tc>
          <w:tcPr>
            <w:tcW w:w="1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66A24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12</w:t>
            </w:r>
          </w:p>
        </w:tc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E2D18C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13.95</w:t>
            </w:r>
          </w:p>
        </w:tc>
        <w:tc>
          <w:tcPr>
            <w:tcW w:w="4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88DEC55" w14:textId="77777777" w:rsidR="00EF7D80" w:rsidRDefault="00EF7D80" w:rsidP="008E10C7">
            <w:pPr>
              <w:pStyle w:val="TableContents"/>
              <w:jc w:val="center"/>
            </w:pPr>
            <w:r>
              <w:t>0.03</w:t>
            </w:r>
          </w:p>
        </w:tc>
        <w:tc>
          <w:tcPr>
            <w:tcW w:w="4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B0581E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PNN, SH3RF2, NEIL3, ANXA1, VWA5A, RBBP6, SHOC2, NDRG2, CCDC174, SF3B1, GIMAP8, BPTF</w:t>
            </w:r>
          </w:p>
        </w:tc>
      </w:tr>
      <w:tr w:rsidR="00EF7D80" w14:paraId="711EFBC9" w14:textId="77777777" w:rsidTr="008E10C7">
        <w:trPr>
          <w:trHeight w:val="169"/>
        </w:trPr>
        <w:tc>
          <w:tcPr>
            <w:tcW w:w="1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6D1F78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TERM_CC_DIRECT</w:t>
            </w:r>
          </w:p>
        </w:tc>
        <w:tc>
          <w:tcPr>
            <w:tcW w:w="33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5D27CA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:0016324~apical plasma membrane</w:t>
            </w:r>
          </w:p>
        </w:tc>
        <w:tc>
          <w:tcPr>
            <w:tcW w:w="1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CC717C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7</w:t>
            </w:r>
          </w:p>
        </w:tc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2A7AB0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8.13</w:t>
            </w:r>
          </w:p>
        </w:tc>
        <w:tc>
          <w:tcPr>
            <w:tcW w:w="4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6B18734" w14:textId="77777777" w:rsidR="00EF7D80" w:rsidRDefault="00EF7D80" w:rsidP="008E10C7">
            <w:pPr>
              <w:pStyle w:val="TableContents"/>
              <w:jc w:val="center"/>
            </w:pPr>
            <w:r>
              <w:t>7.99E-05</w:t>
            </w:r>
          </w:p>
        </w:tc>
        <w:tc>
          <w:tcPr>
            <w:tcW w:w="4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9CCADB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ABCC2, ANXA1, C15H11ORF34, ATP8B1, SLC30A5, ADRB2, SLC17A3</w:t>
            </w:r>
          </w:p>
        </w:tc>
      </w:tr>
      <w:tr w:rsidR="00EF7D80" w14:paraId="20A146D4" w14:textId="77777777" w:rsidTr="008E10C7">
        <w:trPr>
          <w:trHeight w:val="169"/>
        </w:trPr>
        <w:tc>
          <w:tcPr>
            <w:tcW w:w="1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AE521E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TERM_CC_DIRECT</w:t>
            </w:r>
          </w:p>
        </w:tc>
        <w:tc>
          <w:tcPr>
            <w:tcW w:w="33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12BBA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:0048471~perinuclear region of cytoplasm</w:t>
            </w:r>
          </w:p>
        </w:tc>
        <w:tc>
          <w:tcPr>
            <w:tcW w:w="1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476ED1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7</w:t>
            </w:r>
          </w:p>
        </w:tc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72FF26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8.13</w:t>
            </w:r>
          </w:p>
        </w:tc>
        <w:tc>
          <w:tcPr>
            <w:tcW w:w="4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3B3299F" w14:textId="77777777" w:rsidR="00EF7D80" w:rsidRDefault="00EF7D80" w:rsidP="008E10C7">
            <w:pPr>
              <w:pStyle w:val="TableContents"/>
              <w:jc w:val="center"/>
            </w:pPr>
            <w:r>
              <w:t>0.01</w:t>
            </w:r>
          </w:p>
        </w:tc>
        <w:tc>
          <w:tcPr>
            <w:tcW w:w="4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50AA47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PICK1, PTPRM, STX4, NDRG2, TYR, ATP9A, SLC17A3</w:t>
            </w:r>
          </w:p>
        </w:tc>
      </w:tr>
      <w:tr w:rsidR="00EF7D80" w14:paraId="32AE3C50" w14:textId="77777777" w:rsidTr="008E10C7">
        <w:trPr>
          <w:trHeight w:val="169"/>
        </w:trPr>
        <w:tc>
          <w:tcPr>
            <w:tcW w:w="1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6EF1B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TERM_CC_DIRECT</w:t>
            </w:r>
          </w:p>
        </w:tc>
        <w:tc>
          <w:tcPr>
            <w:tcW w:w="33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AFD292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:0005794~Golgi apparatus</w:t>
            </w:r>
          </w:p>
        </w:tc>
        <w:tc>
          <w:tcPr>
            <w:tcW w:w="1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2E1D3B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6</w:t>
            </w:r>
          </w:p>
        </w:tc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243362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6.97</w:t>
            </w:r>
          </w:p>
        </w:tc>
        <w:tc>
          <w:tcPr>
            <w:tcW w:w="4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5D3ED01" w14:textId="77777777" w:rsidR="00EF7D80" w:rsidRDefault="00EF7D80" w:rsidP="008E10C7">
            <w:pPr>
              <w:pStyle w:val="TableContents"/>
              <w:jc w:val="center"/>
            </w:pPr>
            <w:r>
              <w:t>0.08</w:t>
            </w:r>
          </w:p>
        </w:tc>
        <w:tc>
          <w:tcPr>
            <w:tcW w:w="4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37EDE5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ARHGAP21, ST6GALNAC2, ATP8B1, SLC30A5, NDRG2, EAPP</w:t>
            </w:r>
          </w:p>
        </w:tc>
      </w:tr>
      <w:tr w:rsidR="00EF7D80" w14:paraId="61EBA6FB" w14:textId="77777777" w:rsidTr="008E10C7">
        <w:trPr>
          <w:trHeight w:val="169"/>
        </w:trPr>
        <w:tc>
          <w:tcPr>
            <w:tcW w:w="1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4CA5E6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TERM_CC_DIRECT</w:t>
            </w:r>
          </w:p>
        </w:tc>
        <w:tc>
          <w:tcPr>
            <w:tcW w:w="33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85446A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:0005925~focal adhesion</w:t>
            </w:r>
          </w:p>
        </w:tc>
        <w:tc>
          <w:tcPr>
            <w:tcW w:w="1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9E8AE0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5</w:t>
            </w:r>
          </w:p>
        </w:tc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426A39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5.81</w:t>
            </w:r>
          </w:p>
        </w:tc>
        <w:tc>
          <w:tcPr>
            <w:tcW w:w="4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6F1E50C" w14:textId="77777777" w:rsidR="00EF7D80" w:rsidRDefault="00EF7D80" w:rsidP="008E10C7">
            <w:pPr>
              <w:pStyle w:val="TableContents"/>
              <w:jc w:val="center"/>
            </w:pPr>
            <w:r>
              <w:t>0.05</w:t>
            </w:r>
          </w:p>
        </w:tc>
        <w:tc>
          <w:tcPr>
            <w:tcW w:w="4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ECDD1E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AKAP12, ANXA1, ATP6V0A2, MYH9, CD46</w:t>
            </w:r>
          </w:p>
        </w:tc>
      </w:tr>
      <w:tr w:rsidR="00EF7D80" w14:paraId="42F70D87" w14:textId="77777777" w:rsidTr="008E10C7">
        <w:trPr>
          <w:trHeight w:val="169"/>
        </w:trPr>
        <w:tc>
          <w:tcPr>
            <w:tcW w:w="1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71D848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TERM_CC_DIRECT</w:t>
            </w:r>
          </w:p>
        </w:tc>
        <w:tc>
          <w:tcPr>
            <w:tcW w:w="33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3079E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:0070469~respiratory chain</w:t>
            </w:r>
          </w:p>
        </w:tc>
        <w:tc>
          <w:tcPr>
            <w:tcW w:w="1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C7FA7C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2</w:t>
            </w:r>
          </w:p>
        </w:tc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E148D3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2.32</w:t>
            </w:r>
          </w:p>
        </w:tc>
        <w:tc>
          <w:tcPr>
            <w:tcW w:w="4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6B3C86E" w14:textId="77777777" w:rsidR="00EF7D80" w:rsidRDefault="00EF7D80" w:rsidP="008E10C7">
            <w:pPr>
              <w:pStyle w:val="TableContents"/>
              <w:jc w:val="center"/>
            </w:pPr>
            <w:r>
              <w:t>0.06</w:t>
            </w:r>
          </w:p>
        </w:tc>
        <w:tc>
          <w:tcPr>
            <w:tcW w:w="4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1CEE83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ND3, ND5</w:t>
            </w:r>
          </w:p>
        </w:tc>
      </w:tr>
      <w:tr w:rsidR="00EF7D80" w14:paraId="4BD2BBE7" w14:textId="77777777" w:rsidTr="008E10C7">
        <w:trPr>
          <w:trHeight w:val="169"/>
        </w:trPr>
        <w:tc>
          <w:tcPr>
            <w:tcW w:w="1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CECA4A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TERM_CC_DIRECT</w:t>
            </w:r>
          </w:p>
        </w:tc>
        <w:tc>
          <w:tcPr>
            <w:tcW w:w="33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332EFC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:0005753~mitochondrial proton-transporting ATP synthase complex</w:t>
            </w:r>
          </w:p>
        </w:tc>
        <w:tc>
          <w:tcPr>
            <w:tcW w:w="1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9E3291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2</w:t>
            </w:r>
          </w:p>
        </w:tc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06C749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2.32</w:t>
            </w:r>
          </w:p>
        </w:tc>
        <w:tc>
          <w:tcPr>
            <w:tcW w:w="4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717F07E" w14:textId="77777777" w:rsidR="00EF7D80" w:rsidRDefault="00EF7D80" w:rsidP="008E10C7">
            <w:pPr>
              <w:pStyle w:val="TableContents"/>
              <w:jc w:val="center"/>
            </w:pPr>
            <w:r>
              <w:t>0.08</w:t>
            </w:r>
          </w:p>
        </w:tc>
        <w:tc>
          <w:tcPr>
            <w:tcW w:w="4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71FBB9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ATP8, ATP6</w:t>
            </w:r>
          </w:p>
        </w:tc>
      </w:tr>
      <w:tr w:rsidR="00EF7D80" w14:paraId="6A56B548" w14:textId="77777777" w:rsidTr="008E10C7">
        <w:trPr>
          <w:trHeight w:val="169"/>
        </w:trPr>
        <w:tc>
          <w:tcPr>
            <w:tcW w:w="50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E7F62A2" w14:textId="77777777" w:rsidR="00EF7D80" w:rsidRDefault="00EF7D80" w:rsidP="008E10C7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028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F7D943" w14:textId="77777777" w:rsidR="00EF7D80" w:rsidRDefault="00EF7D80" w:rsidP="008E10C7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olecular functions</w:t>
            </w:r>
          </w:p>
        </w:tc>
      </w:tr>
      <w:tr w:rsidR="00EF7D80" w14:paraId="0C03702E" w14:textId="77777777" w:rsidTr="008E10C7">
        <w:trPr>
          <w:trHeight w:val="154"/>
        </w:trPr>
        <w:tc>
          <w:tcPr>
            <w:tcW w:w="1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75721C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TERM_MF_DIRECT</w:t>
            </w:r>
          </w:p>
        </w:tc>
        <w:tc>
          <w:tcPr>
            <w:tcW w:w="33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A765AE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:0008270~zinc ion binding</w:t>
            </w:r>
          </w:p>
        </w:tc>
        <w:tc>
          <w:tcPr>
            <w:tcW w:w="1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F47EF4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10</w:t>
            </w:r>
          </w:p>
        </w:tc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B74012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11.62</w:t>
            </w:r>
          </w:p>
        </w:tc>
        <w:tc>
          <w:tcPr>
            <w:tcW w:w="4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6219574" w14:textId="77777777" w:rsidR="00EF7D80" w:rsidRDefault="00EF7D80" w:rsidP="008E10C7">
            <w:pPr>
              <w:pStyle w:val="TableContents"/>
              <w:jc w:val="center"/>
            </w:pPr>
            <w:r>
              <w:t>0.02</w:t>
            </w:r>
          </w:p>
        </w:tc>
        <w:tc>
          <w:tcPr>
            <w:tcW w:w="4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6F75B4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SH3RF2, NEIL3, MKRN1, LTN1, CHD5, RBBP6, BAZ2B, BAZ1A, ADAMTS20, BPTF</w:t>
            </w:r>
          </w:p>
        </w:tc>
      </w:tr>
      <w:tr w:rsidR="00EF7D80" w14:paraId="58CCEE4D" w14:textId="77777777" w:rsidTr="008E10C7">
        <w:trPr>
          <w:trHeight w:val="154"/>
        </w:trPr>
        <w:tc>
          <w:tcPr>
            <w:tcW w:w="1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F35CDD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TERM_MF_DIRECT</w:t>
            </w:r>
          </w:p>
        </w:tc>
        <w:tc>
          <w:tcPr>
            <w:tcW w:w="33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3E876A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:0044822~poly(A) RNA binding</w:t>
            </w:r>
          </w:p>
        </w:tc>
        <w:tc>
          <w:tcPr>
            <w:tcW w:w="1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DDD489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9</w:t>
            </w:r>
          </w:p>
        </w:tc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2F5C3F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10.46</w:t>
            </w:r>
          </w:p>
        </w:tc>
        <w:tc>
          <w:tcPr>
            <w:tcW w:w="4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2F29383" w14:textId="77777777" w:rsidR="00EF7D80" w:rsidRDefault="00EF7D80" w:rsidP="008E10C7">
            <w:pPr>
              <w:pStyle w:val="TableContents"/>
              <w:jc w:val="center"/>
            </w:pPr>
            <w:r>
              <w:t>0.03</w:t>
            </w:r>
          </w:p>
        </w:tc>
        <w:tc>
          <w:tcPr>
            <w:tcW w:w="4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1CC07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PNN, ZNF207, CISD2, MYH9, RBBP6, SSRP1, RRP1B, WDR43, EIF1</w:t>
            </w:r>
          </w:p>
        </w:tc>
      </w:tr>
      <w:tr w:rsidR="00EF7D80" w14:paraId="4EF70579" w14:textId="77777777" w:rsidTr="008E10C7">
        <w:trPr>
          <w:trHeight w:val="154"/>
        </w:trPr>
        <w:tc>
          <w:tcPr>
            <w:tcW w:w="1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DEF4EF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lastRenderedPageBreak/>
              <w:t>GOTERM_MF_DIRECT</w:t>
            </w:r>
          </w:p>
        </w:tc>
        <w:tc>
          <w:tcPr>
            <w:tcW w:w="33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67636B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:0000287~magnesium ion binding</w:t>
            </w:r>
          </w:p>
        </w:tc>
        <w:tc>
          <w:tcPr>
            <w:tcW w:w="1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5DDD9C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4</w:t>
            </w:r>
          </w:p>
        </w:tc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0B6610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4.65</w:t>
            </w:r>
          </w:p>
        </w:tc>
        <w:tc>
          <w:tcPr>
            <w:tcW w:w="4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9575D16" w14:textId="77777777" w:rsidR="00EF7D80" w:rsidRDefault="00EF7D80" w:rsidP="008E10C7">
            <w:pPr>
              <w:pStyle w:val="TableContents"/>
              <w:jc w:val="center"/>
            </w:pPr>
            <w:r>
              <w:t>0.04</w:t>
            </w:r>
          </w:p>
        </w:tc>
        <w:tc>
          <w:tcPr>
            <w:tcW w:w="4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9AF6B3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ATP8B1, HACL1, ENO4, ATP9A</w:t>
            </w:r>
          </w:p>
        </w:tc>
      </w:tr>
      <w:tr w:rsidR="00EF7D80" w14:paraId="77C6C885" w14:textId="77777777" w:rsidTr="008E10C7">
        <w:trPr>
          <w:trHeight w:val="154"/>
        </w:trPr>
        <w:tc>
          <w:tcPr>
            <w:tcW w:w="1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99C1A1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TERM_MF_DIRECT</w:t>
            </w:r>
          </w:p>
        </w:tc>
        <w:tc>
          <w:tcPr>
            <w:tcW w:w="33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A6330D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:0008514~organic anion transmembrane transporter activity</w:t>
            </w:r>
          </w:p>
        </w:tc>
        <w:tc>
          <w:tcPr>
            <w:tcW w:w="1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015369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2</w:t>
            </w:r>
          </w:p>
        </w:tc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E9CD3E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2.32</w:t>
            </w:r>
          </w:p>
        </w:tc>
        <w:tc>
          <w:tcPr>
            <w:tcW w:w="4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673A528" w14:textId="77777777" w:rsidR="00EF7D80" w:rsidRDefault="00EF7D80" w:rsidP="008E10C7">
            <w:pPr>
              <w:pStyle w:val="TableContents"/>
              <w:jc w:val="center"/>
            </w:pPr>
            <w:r>
              <w:t>0.04</w:t>
            </w:r>
          </w:p>
        </w:tc>
        <w:tc>
          <w:tcPr>
            <w:tcW w:w="4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93BD03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ABCC2, SLC17A3</w:t>
            </w:r>
          </w:p>
        </w:tc>
      </w:tr>
      <w:tr w:rsidR="00EF7D80" w14:paraId="790B7487" w14:textId="77777777" w:rsidTr="008E10C7">
        <w:trPr>
          <w:trHeight w:val="154"/>
        </w:trPr>
        <w:tc>
          <w:tcPr>
            <w:tcW w:w="1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078B82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TERM_MF_DIRECT</w:t>
            </w:r>
          </w:p>
        </w:tc>
        <w:tc>
          <w:tcPr>
            <w:tcW w:w="33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7FB0FF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:0004012~phospholipid-translocating ATPase activity</w:t>
            </w:r>
          </w:p>
        </w:tc>
        <w:tc>
          <w:tcPr>
            <w:tcW w:w="1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B61E60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2</w:t>
            </w:r>
          </w:p>
        </w:tc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B80664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2.32</w:t>
            </w:r>
          </w:p>
        </w:tc>
        <w:tc>
          <w:tcPr>
            <w:tcW w:w="4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0DA090A" w14:textId="77777777" w:rsidR="00EF7D80" w:rsidRDefault="00EF7D80" w:rsidP="008E10C7">
            <w:pPr>
              <w:pStyle w:val="TableContents"/>
              <w:jc w:val="center"/>
            </w:pPr>
            <w:r>
              <w:t>0.06</w:t>
            </w:r>
          </w:p>
        </w:tc>
        <w:tc>
          <w:tcPr>
            <w:tcW w:w="4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998EE4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ATP8B1, ATP9A</w:t>
            </w:r>
          </w:p>
        </w:tc>
      </w:tr>
      <w:tr w:rsidR="00EF7D80" w14:paraId="1F5A137B" w14:textId="77777777" w:rsidTr="008E10C7">
        <w:trPr>
          <w:trHeight w:val="154"/>
        </w:trPr>
        <w:tc>
          <w:tcPr>
            <w:tcW w:w="1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82459F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TERM_MF_DIRECT</w:t>
            </w:r>
          </w:p>
        </w:tc>
        <w:tc>
          <w:tcPr>
            <w:tcW w:w="33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B5B1DC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:0015078~hydrogen ion transmembrane transporter activity</w:t>
            </w:r>
          </w:p>
        </w:tc>
        <w:tc>
          <w:tcPr>
            <w:tcW w:w="1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75419B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2</w:t>
            </w:r>
          </w:p>
        </w:tc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629461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2.32</w:t>
            </w:r>
          </w:p>
        </w:tc>
        <w:tc>
          <w:tcPr>
            <w:tcW w:w="4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DE30224" w14:textId="77777777" w:rsidR="00EF7D80" w:rsidRDefault="00EF7D80" w:rsidP="008E10C7">
            <w:pPr>
              <w:pStyle w:val="TableContents"/>
              <w:jc w:val="center"/>
            </w:pPr>
            <w:r>
              <w:t>0.08</w:t>
            </w:r>
          </w:p>
        </w:tc>
        <w:tc>
          <w:tcPr>
            <w:tcW w:w="4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D5DBB2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ATP8, ATP6</w:t>
            </w:r>
          </w:p>
        </w:tc>
      </w:tr>
      <w:tr w:rsidR="00EF7D80" w14:paraId="37CF8311" w14:textId="77777777" w:rsidTr="008E10C7">
        <w:trPr>
          <w:trHeight w:val="154"/>
        </w:trPr>
        <w:tc>
          <w:tcPr>
            <w:tcW w:w="1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AA2B07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TERM_MF_DIRECT</w:t>
            </w:r>
          </w:p>
        </w:tc>
        <w:tc>
          <w:tcPr>
            <w:tcW w:w="33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41811C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:0016887~ATPase activity</w:t>
            </w:r>
          </w:p>
        </w:tc>
        <w:tc>
          <w:tcPr>
            <w:tcW w:w="1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02F9A5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3</w:t>
            </w:r>
          </w:p>
        </w:tc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00D0D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3.48</w:t>
            </w:r>
          </w:p>
        </w:tc>
        <w:tc>
          <w:tcPr>
            <w:tcW w:w="4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7718AF5" w14:textId="77777777" w:rsidR="00EF7D80" w:rsidRDefault="00EF7D80" w:rsidP="008E10C7">
            <w:pPr>
              <w:pStyle w:val="TableContents"/>
              <w:jc w:val="center"/>
            </w:pPr>
            <w:r>
              <w:t>0.08</w:t>
            </w:r>
          </w:p>
        </w:tc>
        <w:tc>
          <w:tcPr>
            <w:tcW w:w="4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ECADAC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DNAH10, ATP8, ATP6</w:t>
            </w:r>
          </w:p>
        </w:tc>
      </w:tr>
    </w:tbl>
    <w:p w14:paraId="2EE3E603" w14:textId="77777777" w:rsidR="00EF7D80" w:rsidRDefault="00EF7D80" w:rsidP="00EF7D80">
      <w:pPr>
        <w:jc w:val="center"/>
        <w:rPr>
          <w:rFonts w:ascii="Times New Roman" w:hAnsi="Times New Roman" w:cs="Times New Roman"/>
          <w:b/>
          <w:bCs/>
        </w:rPr>
      </w:pPr>
    </w:p>
    <w:p w14:paraId="3606FE4F" w14:textId="77777777" w:rsidR="00E05434" w:rsidRDefault="00E05434">
      <w:pPr>
        <w:suppressAutoHyphens w:val="0"/>
        <w:overflowPunct/>
        <w:spacing w:after="160" w:line="259" w:lineRule="auto"/>
        <w:rPr>
          <w:rFonts w:ascii="Times New Roman" w:hAnsi="Times New Roman" w:cs="Times New Roman"/>
          <w:b/>
          <w:bCs/>
          <w:szCs w:val="22"/>
        </w:rPr>
      </w:pPr>
      <w:r>
        <w:rPr>
          <w:rFonts w:ascii="Times New Roman" w:hAnsi="Times New Roman" w:cs="Times New Roman"/>
          <w:b/>
          <w:bCs/>
          <w:szCs w:val="22"/>
        </w:rPr>
        <w:br w:type="page"/>
      </w:r>
    </w:p>
    <w:p w14:paraId="77FBDBD3" w14:textId="52D44FD2" w:rsidR="00EF7D80" w:rsidRDefault="00EF7D80" w:rsidP="00EF7D80">
      <w:pPr>
        <w:jc w:val="center"/>
        <w:rPr>
          <w:rFonts w:ascii="Times New Roman" w:hAnsi="Times New Roman" w:cs="Times New Roman"/>
          <w:b/>
          <w:bCs/>
          <w:szCs w:val="22"/>
        </w:rPr>
      </w:pPr>
      <w:r>
        <w:rPr>
          <w:rFonts w:ascii="Times New Roman" w:hAnsi="Times New Roman" w:cs="Times New Roman"/>
          <w:b/>
          <w:bCs/>
          <w:szCs w:val="22"/>
        </w:rPr>
        <w:lastRenderedPageBreak/>
        <w:t>Table. 2. List of enriched pathways of novel and filtered genes in HF bull spermatozoa</w:t>
      </w:r>
    </w:p>
    <w:tbl>
      <w:tblPr>
        <w:tblW w:w="15411" w:type="dxa"/>
        <w:tblInd w:w="-645" w:type="dxa"/>
        <w:tblLook w:val="0000" w:firstRow="0" w:lastRow="0" w:firstColumn="0" w:lastColumn="0" w:noHBand="0" w:noVBand="0"/>
      </w:tblPr>
      <w:tblGrid>
        <w:gridCol w:w="2634"/>
        <w:gridCol w:w="1560"/>
        <w:gridCol w:w="1927"/>
        <w:gridCol w:w="868"/>
        <w:gridCol w:w="8422"/>
      </w:tblGrid>
      <w:tr w:rsidR="00EF7D80" w14:paraId="32E5F46D" w14:textId="77777777" w:rsidTr="008E10C7">
        <w:trPr>
          <w:trHeight w:val="246"/>
        </w:trPr>
        <w:tc>
          <w:tcPr>
            <w:tcW w:w="658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142D2C95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</w:pPr>
          </w:p>
        </w:tc>
        <w:tc>
          <w:tcPr>
            <w:tcW w:w="8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4141E95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  <w:t>Enriched pathways of the novel genes</w:t>
            </w:r>
          </w:p>
        </w:tc>
      </w:tr>
      <w:tr w:rsidR="00EF7D80" w14:paraId="6D6A89FC" w14:textId="77777777" w:rsidTr="008E10C7">
        <w:trPr>
          <w:trHeight w:val="330"/>
        </w:trPr>
        <w:tc>
          <w:tcPr>
            <w:tcW w:w="2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DEB936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  <w:t>Pathway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742EA0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  <w:t>Count</w:t>
            </w:r>
          </w:p>
        </w:tc>
        <w:tc>
          <w:tcPr>
            <w:tcW w:w="1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2D7A14" w14:textId="77777777" w:rsidR="00EF7D80" w:rsidRDefault="00EF7D80" w:rsidP="008E10C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-value</w:t>
            </w:r>
          </w:p>
        </w:tc>
        <w:tc>
          <w:tcPr>
            <w:tcW w:w="97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B135D3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  <w:t>Genes Involved</w:t>
            </w:r>
          </w:p>
        </w:tc>
      </w:tr>
      <w:tr w:rsidR="00EF7D80" w14:paraId="39636F63" w14:textId="77777777" w:rsidTr="008E10C7">
        <w:trPr>
          <w:trHeight w:val="246"/>
        </w:trPr>
        <w:tc>
          <w:tcPr>
            <w:tcW w:w="2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B3C7A71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bta04024:cAMP signalling pathway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A31F81F" w14:textId="77777777" w:rsidR="00EF7D80" w:rsidRDefault="00EF7D80" w:rsidP="008E10C7">
            <w:pPr>
              <w:jc w:val="right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25</w:t>
            </w:r>
          </w:p>
        </w:tc>
        <w:tc>
          <w:tcPr>
            <w:tcW w:w="1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7A08AA81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</w:p>
          <w:p w14:paraId="3982109F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2.14E-10</w:t>
            </w:r>
          </w:p>
          <w:p w14:paraId="4DC4840B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97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70A8380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GRIA1, OXTR, ADCY3, ADCY2, ATP1A1, PIK3CB, HTR4, GLI3, MAPK9, AKT3, CNGA1, PDE4B, RAC2, PLCE1, PRKACB, CAMK2G, VAV3, PPP1R12A, PDE4D, NPY1R, ATP2B2, MAPK10, PIK3CA, PDE3A, CFTR</w:t>
            </w:r>
          </w:p>
        </w:tc>
      </w:tr>
      <w:tr w:rsidR="00EF7D80" w14:paraId="2059C4C3" w14:textId="77777777" w:rsidTr="008E10C7">
        <w:trPr>
          <w:trHeight w:val="246"/>
        </w:trPr>
        <w:tc>
          <w:tcPr>
            <w:tcW w:w="2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6B4F10C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bta04080:Neuroactive ligand-receptor interaction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6902928" w14:textId="77777777" w:rsidR="00EF7D80" w:rsidRDefault="00EF7D80" w:rsidP="008E10C7">
            <w:pPr>
              <w:jc w:val="right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24</w:t>
            </w:r>
          </w:p>
        </w:tc>
        <w:tc>
          <w:tcPr>
            <w:tcW w:w="1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7387CE87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1.36E-05</w:t>
            </w:r>
          </w:p>
          <w:p w14:paraId="3C0AF992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97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C151881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GRIA1, PTGFR, GABRA1, LHCGR, OXTR, THRB, GZMA, NPY2R, NPY1R, GRIK4, OPRM1, GRIK2, HTR2A, HTR4, ADRA1A, TAAR1, RXFP1, P2RX7, GLRA1, MC3R, GRM5, CYSLTR1, GABRR1, C3AR1</w:t>
            </w:r>
          </w:p>
        </w:tc>
      </w:tr>
      <w:tr w:rsidR="00EF7D80" w14:paraId="5FDE8998" w14:textId="77777777" w:rsidTr="008E10C7">
        <w:trPr>
          <w:trHeight w:val="246"/>
        </w:trPr>
        <w:tc>
          <w:tcPr>
            <w:tcW w:w="2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EDE33A6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bta04510:Focal adhesion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D7033BC" w14:textId="77777777" w:rsidR="00EF7D80" w:rsidRDefault="00EF7D80" w:rsidP="008E10C7">
            <w:pPr>
              <w:jc w:val="right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23</w:t>
            </w:r>
          </w:p>
        </w:tc>
        <w:tc>
          <w:tcPr>
            <w:tcW w:w="1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747D7142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1.14E-07</w:t>
            </w:r>
          </w:p>
          <w:p w14:paraId="0B6EF980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97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B66552E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VAV3, COL27A1, PPP1R12A, SHC3, ACTN2, LAMA4, CAV1, LAMA3, ACTN4, PIK3CB, MYLK, MAPK10, MAPK9, COL1A2, PIK3CA, PDGFD, AKT3, COL5A2, RAC2, FLNB, FYN, TLN2, ITGA9</w:t>
            </w:r>
          </w:p>
        </w:tc>
      </w:tr>
      <w:tr w:rsidR="00EF7D80" w14:paraId="4BB9FF80" w14:textId="77777777" w:rsidTr="008E10C7">
        <w:trPr>
          <w:trHeight w:val="246"/>
        </w:trPr>
        <w:tc>
          <w:tcPr>
            <w:tcW w:w="2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7517BC9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 xml:space="preserve">bta04020:Calcium </w:t>
            </w:r>
            <w:proofErr w:type="spellStart"/>
            <w:r>
              <w:rPr>
                <w:rFonts w:ascii="Times New Roman" w:eastAsia="Times New Roman" w:hAnsi="Times New Roman" w:cs="Times New Roman"/>
                <w:lang w:eastAsia="en-IN"/>
              </w:rPr>
              <w:t>signaling</w:t>
            </w:r>
            <w:proofErr w:type="spellEnd"/>
            <w:r>
              <w:rPr>
                <w:rFonts w:ascii="Times New Roman" w:eastAsia="Times New Roman" w:hAnsi="Times New Roman" w:cs="Times New Roman"/>
                <w:lang w:eastAsia="en-IN"/>
              </w:rPr>
              <w:t xml:space="preserve"> pathway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C06B99F" w14:textId="77777777" w:rsidR="00EF7D80" w:rsidRDefault="00EF7D80" w:rsidP="008E10C7">
            <w:pPr>
              <w:jc w:val="right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22</w:t>
            </w:r>
          </w:p>
        </w:tc>
        <w:tc>
          <w:tcPr>
            <w:tcW w:w="1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790BB5F1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1.36E-08</w:t>
            </w:r>
          </w:p>
          <w:p w14:paraId="514FCCB2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97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D6CA319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PTGFR, LHCGR, OXTR, ADCY3, PHKB, ATP2B2, ADCY2, HTR2A, HTR4, ADRA1A, RYR3, MYLK, P2RX7, PPP3CA, GNA14, GRM5, CYSLTR1, PTK2B, PLCE1, PLCB1, CAMK2G, PRKACB</w:t>
            </w:r>
          </w:p>
        </w:tc>
      </w:tr>
      <w:tr w:rsidR="00EF7D80" w14:paraId="7CC93E2F" w14:textId="77777777" w:rsidTr="008E10C7">
        <w:trPr>
          <w:trHeight w:val="246"/>
        </w:trPr>
        <w:tc>
          <w:tcPr>
            <w:tcW w:w="2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98BB06F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 xml:space="preserve">bta04010:MAPK </w:t>
            </w:r>
            <w:proofErr w:type="spellStart"/>
            <w:r>
              <w:rPr>
                <w:rFonts w:ascii="Times New Roman" w:eastAsia="Times New Roman" w:hAnsi="Times New Roman" w:cs="Times New Roman"/>
                <w:lang w:eastAsia="en-IN"/>
              </w:rPr>
              <w:t>signaling</w:t>
            </w:r>
            <w:proofErr w:type="spellEnd"/>
            <w:r>
              <w:rPr>
                <w:rFonts w:ascii="Times New Roman" w:eastAsia="Times New Roman" w:hAnsi="Times New Roman" w:cs="Times New Roman"/>
                <w:lang w:eastAsia="en-IN"/>
              </w:rPr>
              <w:t xml:space="preserve"> pathway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EFC717C" w14:textId="77777777" w:rsidR="00EF7D80" w:rsidRDefault="00EF7D80" w:rsidP="008E10C7">
            <w:pPr>
              <w:jc w:val="right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20</w:t>
            </w:r>
          </w:p>
        </w:tc>
        <w:tc>
          <w:tcPr>
            <w:tcW w:w="1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759A6FBF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3.21E-06</w:t>
            </w:r>
          </w:p>
          <w:p w14:paraId="40BDDA16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97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E6466D1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CACNA2D3, STK4, NGF, TGFBR1, MAPK10, PPP3CA, MAPK9, PPM1A, RPS6KA3, CACNB2, IL1B, NTF3, AKT3, RAC2, RAPGEF2, FLNB, PRKACB, HSPA1A, MAP3K5</w:t>
            </w:r>
          </w:p>
        </w:tc>
      </w:tr>
      <w:tr w:rsidR="00EF7D80" w14:paraId="71A60CDE" w14:textId="77777777" w:rsidTr="008E10C7">
        <w:trPr>
          <w:trHeight w:val="246"/>
        </w:trPr>
        <w:tc>
          <w:tcPr>
            <w:tcW w:w="2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F637E3E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bta00230:Purine metabolism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6EF0364" w14:textId="77777777" w:rsidR="00EF7D80" w:rsidRDefault="00EF7D80" w:rsidP="008E10C7">
            <w:pPr>
              <w:jc w:val="right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18</w:t>
            </w:r>
          </w:p>
        </w:tc>
        <w:tc>
          <w:tcPr>
            <w:tcW w:w="1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0A61D844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1.15E-06</w:t>
            </w:r>
          </w:p>
          <w:p w14:paraId="66B2605F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97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4281B23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ENTPD2, GDA, PDE4D, ENTPD6, AK2, ADK, AK3, ADCY3, ADCY2, FHIT, PAPSS2, POLE2, POLR2D, POLE3, PDE4B, PDE3A, PDE6C, PDE7B</w:t>
            </w:r>
          </w:p>
        </w:tc>
      </w:tr>
      <w:tr w:rsidR="00EF7D80" w14:paraId="744DD208" w14:textId="77777777" w:rsidTr="008E10C7">
        <w:trPr>
          <w:trHeight w:val="246"/>
        </w:trPr>
        <w:tc>
          <w:tcPr>
            <w:tcW w:w="2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A4883DB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 xml:space="preserve">bta04015:Rap1 </w:t>
            </w:r>
            <w:proofErr w:type="spellStart"/>
            <w:r>
              <w:rPr>
                <w:rFonts w:ascii="Times New Roman" w:eastAsia="Times New Roman" w:hAnsi="Times New Roman" w:cs="Times New Roman"/>
                <w:lang w:eastAsia="en-IN"/>
              </w:rPr>
              <w:t>signaling</w:t>
            </w:r>
            <w:proofErr w:type="spellEnd"/>
            <w:r>
              <w:rPr>
                <w:rFonts w:ascii="Times New Roman" w:eastAsia="Times New Roman" w:hAnsi="Times New Roman" w:cs="Times New Roman"/>
                <w:lang w:eastAsia="en-IN"/>
              </w:rPr>
              <w:t xml:space="preserve"> pathway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AF72EEB" w14:textId="77777777" w:rsidR="00EF7D80" w:rsidRDefault="00EF7D80" w:rsidP="008E10C7">
            <w:pPr>
              <w:jc w:val="right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18</w:t>
            </w:r>
          </w:p>
        </w:tc>
        <w:tc>
          <w:tcPr>
            <w:tcW w:w="1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17CFB65B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1.73E-06</w:t>
            </w:r>
          </w:p>
          <w:p w14:paraId="16937164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97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171C2E0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MAGI1, RALB, INSR, ADCY3, ADCY2, PIK3CB, NGF, PIK3CA, PDGFD, AKT3, RAC2, RAPGEF2, PLCE1, TEK, TLN2, PRKD1, PLCB1, SKAP1</w:t>
            </w:r>
          </w:p>
        </w:tc>
      </w:tr>
      <w:tr w:rsidR="00EF7D80" w14:paraId="104C7599" w14:textId="77777777" w:rsidTr="008E10C7">
        <w:trPr>
          <w:trHeight w:val="246"/>
        </w:trPr>
        <w:tc>
          <w:tcPr>
            <w:tcW w:w="2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87F61C2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 xml:space="preserve">bta04310:Wnt </w:t>
            </w:r>
            <w:proofErr w:type="spellStart"/>
            <w:r>
              <w:rPr>
                <w:rFonts w:ascii="Times New Roman" w:eastAsia="Times New Roman" w:hAnsi="Times New Roman" w:cs="Times New Roman"/>
                <w:lang w:eastAsia="en-IN"/>
              </w:rPr>
              <w:t>signaling</w:t>
            </w:r>
            <w:proofErr w:type="spellEnd"/>
            <w:r>
              <w:rPr>
                <w:rFonts w:ascii="Times New Roman" w:eastAsia="Times New Roman" w:hAnsi="Times New Roman" w:cs="Times New Roman"/>
                <w:lang w:eastAsia="en-IN"/>
              </w:rPr>
              <w:t xml:space="preserve"> pathway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9D63C32" w14:textId="77777777" w:rsidR="00EF7D80" w:rsidRDefault="00EF7D80" w:rsidP="008E10C7">
            <w:pPr>
              <w:jc w:val="right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17</w:t>
            </w:r>
          </w:p>
        </w:tc>
        <w:tc>
          <w:tcPr>
            <w:tcW w:w="1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2AD03982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8.36E-07</w:t>
            </w:r>
          </w:p>
          <w:p w14:paraId="113B0712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97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08B0506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FZD2, WNT5B, TCF7, PRICKLE2, WNT8B, DKK2, LRP6, MAPK10, PPP3CA, MAPK9, DAAM1, RAC2, BTRC, PLCB1, CAMK2G, PRKACB, SKP1</w:t>
            </w:r>
          </w:p>
        </w:tc>
      </w:tr>
      <w:tr w:rsidR="00EF7D80" w14:paraId="550F8934" w14:textId="77777777" w:rsidTr="008E10C7">
        <w:trPr>
          <w:trHeight w:val="246"/>
        </w:trPr>
        <w:tc>
          <w:tcPr>
            <w:tcW w:w="2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0482DD2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bta04141:Protein processing in endoplasmic reticulum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C12B6D1" w14:textId="77777777" w:rsidR="00EF7D80" w:rsidRDefault="00EF7D80" w:rsidP="008E10C7">
            <w:pPr>
              <w:jc w:val="right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17</w:t>
            </w:r>
          </w:p>
        </w:tc>
        <w:tc>
          <w:tcPr>
            <w:tcW w:w="1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04FC4E7D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5.38E-06</w:t>
            </w:r>
          </w:p>
          <w:p w14:paraId="5E5BCDBA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97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2F03AE1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ERO1A, TUSC3, UBE2D2, NGLY1, SEL1L, UBE4B, UBE2J1, MAPK10, MAPK9, DNAJC1, PLAA, UGGT1, SIL1, HSPA1A, SKP1, MAP3K5</w:t>
            </w:r>
          </w:p>
        </w:tc>
      </w:tr>
      <w:tr w:rsidR="00EF7D80" w14:paraId="3FC99B60" w14:textId="77777777" w:rsidTr="008E10C7">
        <w:trPr>
          <w:trHeight w:val="305"/>
        </w:trPr>
        <w:tc>
          <w:tcPr>
            <w:tcW w:w="2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00F63F6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 xml:space="preserve">bta05202:Transcriptional </w:t>
            </w:r>
            <w:proofErr w:type="spellStart"/>
            <w:r>
              <w:rPr>
                <w:rFonts w:ascii="Times New Roman" w:eastAsia="Times New Roman" w:hAnsi="Times New Roman" w:cs="Times New Roman"/>
                <w:lang w:eastAsia="en-IN"/>
              </w:rPr>
              <w:t>misregulation</w:t>
            </w:r>
            <w:proofErr w:type="spellEnd"/>
            <w:r>
              <w:rPr>
                <w:rFonts w:ascii="Times New Roman" w:eastAsia="Times New Roman" w:hAnsi="Times New Roman" w:cs="Times New Roman"/>
                <w:lang w:eastAsia="en-IN"/>
              </w:rPr>
              <w:t xml:space="preserve"> in cancer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97ABD90" w14:textId="77777777" w:rsidR="00EF7D80" w:rsidRDefault="00EF7D80" w:rsidP="008E10C7">
            <w:pPr>
              <w:jc w:val="right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16</w:t>
            </w:r>
          </w:p>
        </w:tc>
        <w:tc>
          <w:tcPr>
            <w:tcW w:w="1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74C73E69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3.82E-05</w:t>
            </w:r>
          </w:p>
          <w:p w14:paraId="1AB24127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97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37A2426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ATF1, EYA1, ZBTB16, PBX3, TMPRSS2, ETV1, MLLT1, MLLT3, UNC13D, ETV5, RUNX2, FLI1, FUT8, NR4A3, NCOR1, RUNX1T1</w:t>
            </w:r>
          </w:p>
        </w:tc>
      </w:tr>
      <w:tr w:rsidR="00EF7D80" w14:paraId="2ED76644" w14:textId="77777777" w:rsidTr="008E10C7">
        <w:trPr>
          <w:trHeight w:val="246"/>
        </w:trPr>
        <w:tc>
          <w:tcPr>
            <w:tcW w:w="658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345A75FC" w14:textId="77777777" w:rsidR="00EF7D80" w:rsidRDefault="00EF7D80" w:rsidP="008E10C7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</w:p>
        </w:tc>
        <w:tc>
          <w:tcPr>
            <w:tcW w:w="8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D6D22A9" w14:textId="77777777" w:rsidR="00EF7D80" w:rsidRDefault="00EF7D80" w:rsidP="008E10C7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Cs w:val="22"/>
              </w:rPr>
              <w:t>Enriched pathways of genes which are novel and filtered</w:t>
            </w:r>
          </w:p>
        </w:tc>
      </w:tr>
      <w:tr w:rsidR="00EF7D80" w14:paraId="6341B924" w14:textId="77777777" w:rsidTr="008E10C7">
        <w:trPr>
          <w:trHeight w:val="255"/>
        </w:trPr>
        <w:tc>
          <w:tcPr>
            <w:tcW w:w="2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87B1360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bta00190:Oxidative phosphorylation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4A30717" w14:textId="77777777" w:rsidR="00EF7D80" w:rsidRDefault="00EF7D80" w:rsidP="008E10C7">
            <w:pPr>
              <w:jc w:val="right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5</w:t>
            </w:r>
          </w:p>
        </w:tc>
        <w:tc>
          <w:tcPr>
            <w:tcW w:w="1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3D53E68E" w14:textId="77777777" w:rsidR="00EF7D80" w:rsidRDefault="00EF7D80" w:rsidP="008E10C7">
            <w:pPr>
              <w:pStyle w:val="TableContents"/>
              <w:jc w:val="right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0.001</w:t>
            </w:r>
          </w:p>
          <w:p w14:paraId="56C0B053" w14:textId="77777777" w:rsidR="00EF7D80" w:rsidRDefault="00EF7D80" w:rsidP="008E10C7">
            <w:pPr>
              <w:pStyle w:val="TableContents"/>
              <w:jc w:val="right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97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93938B8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ATP8, ATP6, ATP6V0A2, ND3, ND5</w:t>
            </w:r>
          </w:p>
        </w:tc>
      </w:tr>
      <w:tr w:rsidR="00EF7D80" w14:paraId="0C63B978" w14:textId="77777777" w:rsidTr="008E10C7">
        <w:trPr>
          <w:trHeight w:val="255"/>
        </w:trPr>
        <w:tc>
          <w:tcPr>
            <w:tcW w:w="2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B689329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lastRenderedPageBreak/>
              <w:t>bta05012:Parkinson's disease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5E27A1E" w14:textId="77777777" w:rsidR="00EF7D80" w:rsidRDefault="00EF7D80" w:rsidP="008E10C7">
            <w:pPr>
              <w:jc w:val="right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4</w:t>
            </w:r>
          </w:p>
        </w:tc>
        <w:tc>
          <w:tcPr>
            <w:tcW w:w="1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7C738BDD" w14:textId="77777777" w:rsidR="00EF7D80" w:rsidRDefault="00EF7D80" w:rsidP="008E10C7">
            <w:pPr>
              <w:pStyle w:val="TableContents"/>
              <w:jc w:val="right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0.02</w:t>
            </w:r>
          </w:p>
        </w:tc>
        <w:tc>
          <w:tcPr>
            <w:tcW w:w="97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7C99B9C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ATP8, ATP6, ND3, ND5</w:t>
            </w:r>
          </w:p>
        </w:tc>
      </w:tr>
      <w:tr w:rsidR="00EF7D80" w14:paraId="2ED092C6" w14:textId="77777777" w:rsidTr="008E10C7">
        <w:trPr>
          <w:trHeight w:val="255"/>
        </w:trPr>
        <w:tc>
          <w:tcPr>
            <w:tcW w:w="2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8CEE591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bta01100:Metabolic pathways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449D59F" w14:textId="77777777" w:rsidR="00EF7D80" w:rsidRDefault="00EF7D80" w:rsidP="008E10C7">
            <w:pPr>
              <w:jc w:val="right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9</w:t>
            </w:r>
          </w:p>
        </w:tc>
        <w:tc>
          <w:tcPr>
            <w:tcW w:w="1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7F952ED1" w14:textId="77777777" w:rsidR="00EF7D80" w:rsidRDefault="00EF7D80" w:rsidP="008E10C7">
            <w:pPr>
              <w:pStyle w:val="TableContents"/>
              <w:jc w:val="right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0.09</w:t>
            </w:r>
          </w:p>
        </w:tc>
        <w:tc>
          <w:tcPr>
            <w:tcW w:w="97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9320402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ATP8, SI, ATP6, ATP6V0A2, IDNK, TYR, IDO2, ND3, ND5</w:t>
            </w:r>
          </w:p>
        </w:tc>
      </w:tr>
    </w:tbl>
    <w:p w14:paraId="129B8BCD" w14:textId="77777777" w:rsidR="00EF7D80" w:rsidRDefault="00EF7D80" w:rsidP="00EF7D80">
      <w:pPr>
        <w:rPr>
          <w:rFonts w:ascii="Times New Roman" w:hAnsi="Times New Roman" w:cs="Times New Roman"/>
          <w:b/>
          <w:bCs/>
          <w:szCs w:val="22"/>
        </w:rPr>
      </w:pPr>
    </w:p>
    <w:p w14:paraId="744EF117" w14:textId="77777777" w:rsidR="00EF7D80" w:rsidRDefault="00EF7D80" w:rsidP="00EF7D80">
      <w:pPr>
        <w:jc w:val="center"/>
        <w:rPr>
          <w:rFonts w:ascii="Times New Roman" w:hAnsi="Times New Roman" w:cs="Times New Roman"/>
          <w:b/>
          <w:bCs/>
        </w:rPr>
      </w:pPr>
    </w:p>
    <w:p w14:paraId="1383F359" w14:textId="77777777" w:rsidR="00EF7D80" w:rsidRDefault="00EF7D80" w:rsidP="00EF7D80">
      <w:pPr>
        <w:jc w:val="center"/>
        <w:rPr>
          <w:rFonts w:ascii="Times New Roman" w:hAnsi="Times New Roman" w:cs="Times New Roman"/>
          <w:b/>
          <w:bCs/>
        </w:rPr>
      </w:pPr>
    </w:p>
    <w:p w14:paraId="35B84CBC" w14:textId="77777777" w:rsidR="00E05434" w:rsidRDefault="00E05434">
      <w:pPr>
        <w:suppressAutoHyphens w:val="0"/>
        <w:overflowPunct/>
        <w:spacing w:after="160" w:line="259" w:lineRule="auto"/>
        <w:rPr>
          <w:rFonts w:ascii="Times New Roman" w:hAnsi="Times New Roman" w:cs="Times New Roman"/>
          <w:b/>
          <w:bCs/>
          <w:szCs w:val="22"/>
        </w:rPr>
      </w:pPr>
      <w:r>
        <w:rPr>
          <w:rFonts w:ascii="Times New Roman" w:hAnsi="Times New Roman" w:cs="Times New Roman"/>
          <w:b/>
          <w:bCs/>
          <w:szCs w:val="22"/>
        </w:rPr>
        <w:br w:type="page"/>
      </w:r>
    </w:p>
    <w:p w14:paraId="481B57B3" w14:textId="4557006E" w:rsidR="00EF7D80" w:rsidRDefault="00EF7D80" w:rsidP="00EF7D80">
      <w:pPr>
        <w:rPr>
          <w:rFonts w:ascii="Times New Roman" w:hAnsi="Times New Roman" w:cs="Times New Roman"/>
          <w:b/>
          <w:bCs/>
          <w:szCs w:val="22"/>
        </w:rPr>
      </w:pPr>
      <w:r>
        <w:rPr>
          <w:rFonts w:ascii="Times New Roman" w:hAnsi="Times New Roman" w:cs="Times New Roman"/>
          <w:b/>
          <w:bCs/>
          <w:szCs w:val="22"/>
        </w:rPr>
        <w:lastRenderedPageBreak/>
        <w:t>Table 3: List of various filtered genes involved in different biological processes (BP), molecular functions (MF) and  cellular components (CC) in LF bull spermatozoa</w:t>
      </w:r>
    </w:p>
    <w:tbl>
      <w:tblPr>
        <w:tblW w:w="13948" w:type="dxa"/>
        <w:tblInd w:w="108" w:type="dxa"/>
        <w:tblLook w:val="0000" w:firstRow="0" w:lastRow="0" w:firstColumn="0" w:lastColumn="0" w:noHBand="0" w:noVBand="0"/>
      </w:tblPr>
      <w:tblGrid>
        <w:gridCol w:w="2478"/>
        <w:gridCol w:w="2637"/>
        <w:gridCol w:w="417"/>
        <w:gridCol w:w="813"/>
        <w:gridCol w:w="1182"/>
        <w:gridCol w:w="3083"/>
        <w:gridCol w:w="3338"/>
      </w:tblGrid>
      <w:tr w:rsidR="00EF7D80" w14:paraId="3A3FD450" w14:textId="77777777" w:rsidTr="008E10C7">
        <w:trPr>
          <w:trHeight w:val="128"/>
        </w:trPr>
        <w:tc>
          <w:tcPr>
            <w:tcW w:w="1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C005AF9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en-IN"/>
              </w:rPr>
              <w:t>Category</w:t>
            </w:r>
          </w:p>
        </w:tc>
        <w:tc>
          <w:tcPr>
            <w:tcW w:w="30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4AEE058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en-IN"/>
              </w:rPr>
              <w:t>Term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3E15A4D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en-IN"/>
              </w:rPr>
              <w:t>Count</w:t>
            </w:r>
          </w:p>
        </w:tc>
        <w:tc>
          <w:tcPr>
            <w:tcW w:w="1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751F6A4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en-IN"/>
              </w:rPr>
              <w:t>%</w:t>
            </w:r>
          </w:p>
        </w:tc>
        <w:tc>
          <w:tcPr>
            <w:tcW w:w="3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2E6FD409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en-IN"/>
              </w:rPr>
              <w:t>P-Value</w:t>
            </w:r>
          </w:p>
        </w:tc>
        <w:tc>
          <w:tcPr>
            <w:tcW w:w="3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3262AAC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en-IN"/>
              </w:rPr>
              <w:t>Genes involved</w:t>
            </w:r>
          </w:p>
        </w:tc>
      </w:tr>
      <w:tr w:rsidR="00EF7D80" w14:paraId="67E7E94D" w14:textId="77777777" w:rsidTr="008E10C7">
        <w:trPr>
          <w:trHeight w:val="128"/>
        </w:trPr>
        <w:tc>
          <w:tcPr>
            <w:tcW w:w="4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3DC0D402" w14:textId="77777777" w:rsidR="00EF7D80" w:rsidRDefault="00EF7D80" w:rsidP="008E10C7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953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9922D7D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en-IN"/>
              </w:rPr>
              <w:t>Biological Process</w:t>
            </w:r>
          </w:p>
        </w:tc>
      </w:tr>
      <w:tr w:rsidR="00EF7D80" w14:paraId="7871E3BA" w14:textId="77777777" w:rsidTr="008E10C7">
        <w:trPr>
          <w:trHeight w:val="128"/>
        </w:trPr>
        <w:tc>
          <w:tcPr>
            <w:tcW w:w="1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6EE2775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TERM_BP_DIRECT</w:t>
            </w:r>
          </w:p>
        </w:tc>
        <w:tc>
          <w:tcPr>
            <w:tcW w:w="30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96C9057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:0006412~translation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4EA3578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7</w:t>
            </w:r>
          </w:p>
        </w:tc>
        <w:tc>
          <w:tcPr>
            <w:tcW w:w="1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8120A97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11.47</w:t>
            </w:r>
          </w:p>
        </w:tc>
        <w:tc>
          <w:tcPr>
            <w:tcW w:w="3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672D466D" w14:textId="77777777" w:rsidR="00EF7D80" w:rsidRDefault="00EF7D80" w:rsidP="008E10C7">
            <w:pPr>
              <w:pStyle w:val="TableContents"/>
              <w:jc w:val="center"/>
            </w:pPr>
            <w:r>
              <w:t>3.85E-05</w:t>
            </w:r>
          </w:p>
        </w:tc>
        <w:tc>
          <w:tcPr>
            <w:tcW w:w="3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EF3C24D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RPS17, RPS28, COA1, RPS29, RPL14, RPL13, RPS27A</w:t>
            </w:r>
          </w:p>
        </w:tc>
      </w:tr>
      <w:tr w:rsidR="00EF7D80" w14:paraId="08F72F61" w14:textId="77777777" w:rsidTr="008E10C7">
        <w:trPr>
          <w:trHeight w:val="128"/>
        </w:trPr>
        <w:tc>
          <w:tcPr>
            <w:tcW w:w="1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43A5C05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TERM_BP_DIRECT</w:t>
            </w:r>
          </w:p>
        </w:tc>
        <w:tc>
          <w:tcPr>
            <w:tcW w:w="30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DE8F2A1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:0000028~ribosomal small subunit assembly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CB0B08D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2</w:t>
            </w:r>
          </w:p>
        </w:tc>
        <w:tc>
          <w:tcPr>
            <w:tcW w:w="1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171F58D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3.27</w:t>
            </w:r>
          </w:p>
        </w:tc>
        <w:tc>
          <w:tcPr>
            <w:tcW w:w="3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6BE60460" w14:textId="77777777" w:rsidR="00EF7D80" w:rsidRDefault="00EF7D80" w:rsidP="008E10C7">
            <w:pPr>
              <w:pStyle w:val="TableContents"/>
              <w:jc w:val="center"/>
            </w:pPr>
            <w:r>
              <w:t>0.05</w:t>
            </w:r>
          </w:p>
        </w:tc>
        <w:tc>
          <w:tcPr>
            <w:tcW w:w="3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242D520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RPS17, RPS28</w:t>
            </w:r>
          </w:p>
        </w:tc>
      </w:tr>
      <w:tr w:rsidR="00EF7D80" w14:paraId="2E35FE56" w14:textId="77777777" w:rsidTr="008E10C7">
        <w:trPr>
          <w:trHeight w:val="128"/>
        </w:trPr>
        <w:tc>
          <w:tcPr>
            <w:tcW w:w="1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DE14E5E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TERM_BP_DIRECT</w:t>
            </w:r>
          </w:p>
        </w:tc>
        <w:tc>
          <w:tcPr>
            <w:tcW w:w="30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788337C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:0032870~cellular response to hormone stimulus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F2BCC86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2</w:t>
            </w:r>
          </w:p>
        </w:tc>
        <w:tc>
          <w:tcPr>
            <w:tcW w:w="1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E521E87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3.27</w:t>
            </w:r>
          </w:p>
        </w:tc>
        <w:tc>
          <w:tcPr>
            <w:tcW w:w="3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1F69DF76" w14:textId="77777777" w:rsidR="00EF7D80" w:rsidRDefault="00EF7D80" w:rsidP="008E10C7">
            <w:pPr>
              <w:pStyle w:val="TableContents"/>
              <w:jc w:val="center"/>
            </w:pPr>
            <w:r>
              <w:t>0.08</w:t>
            </w:r>
          </w:p>
        </w:tc>
        <w:tc>
          <w:tcPr>
            <w:tcW w:w="3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BAE711B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NCOA3, JUNB</w:t>
            </w:r>
          </w:p>
        </w:tc>
      </w:tr>
      <w:tr w:rsidR="00EF7D80" w14:paraId="2C1F887A" w14:textId="77777777" w:rsidTr="008E10C7">
        <w:trPr>
          <w:trHeight w:val="128"/>
        </w:trPr>
        <w:tc>
          <w:tcPr>
            <w:tcW w:w="4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686B07CD" w14:textId="77777777" w:rsidR="00EF7D80" w:rsidRDefault="00EF7D80" w:rsidP="008E10C7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953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D172627" w14:textId="77777777" w:rsidR="00EF7D80" w:rsidRDefault="00EF7D80" w:rsidP="008E10C7">
            <w:pPr>
              <w:jc w:val="center"/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olecular function</w:t>
            </w:r>
          </w:p>
        </w:tc>
      </w:tr>
      <w:tr w:rsidR="00EF7D80" w14:paraId="293DF016" w14:textId="77777777" w:rsidTr="008E10C7">
        <w:trPr>
          <w:trHeight w:val="240"/>
        </w:trPr>
        <w:tc>
          <w:tcPr>
            <w:tcW w:w="1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0C36FC9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TERM_MF_DIRECT</w:t>
            </w:r>
          </w:p>
        </w:tc>
        <w:tc>
          <w:tcPr>
            <w:tcW w:w="30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4A44616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:0003735~structural constituent of ribosome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D21B28D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7</w:t>
            </w:r>
          </w:p>
        </w:tc>
        <w:tc>
          <w:tcPr>
            <w:tcW w:w="1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0CBAF19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11.47</w:t>
            </w:r>
          </w:p>
        </w:tc>
        <w:tc>
          <w:tcPr>
            <w:tcW w:w="3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51095727" w14:textId="77777777" w:rsidR="00EF7D80" w:rsidRDefault="00EF7D80" w:rsidP="008E10C7">
            <w:pPr>
              <w:pStyle w:val="TableContents"/>
              <w:jc w:val="center"/>
            </w:pPr>
            <w:r>
              <w:t>1.31E-04</w:t>
            </w:r>
          </w:p>
        </w:tc>
        <w:tc>
          <w:tcPr>
            <w:tcW w:w="3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E6163C8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RPS17, RPS28, COA1, RPS29, RPL14, RPL13, RPS27A</w:t>
            </w:r>
          </w:p>
        </w:tc>
      </w:tr>
      <w:tr w:rsidR="00EF7D80" w14:paraId="4BF4FFA0" w14:textId="77777777" w:rsidTr="008E10C7">
        <w:trPr>
          <w:trHeight w:val="240"/>
        </w:trPr>
        <w:tc>
          <w:tcPr>
            <w:tcW w:w="1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8303C5B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TERM_MF_DIRECT</w:t>
            </w:r>
          </w:p>
        </w:tc>
        <w:tc>
          <w:tcPr>
            <w:tcW w:w="30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D884A05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:0005509~calcium ion binding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08C8F49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7</w:t>
            </w:r>
          </w:p>
        </w:tc>
        <w:tc>
          <w:tcPr>
            <w:tcW w:w="1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B61CBE5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11.47</w:t>
            </w:r>
          </w:p>
        </w:tc>
        <w:tc>
          <w:tcPr>
            <w:tcW w:w="3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51D7EB14" w14:textId="77777777" w:rsidR="00EF7D80" w:rsidRDefault="00EF7D80" w:rsidP="008E10C7">
            <w:pPr>
              <w:pStyle w:val="TableContents"/>
              <w:jc w:val="center"/>
            </w:pPr>
            <w:r>
              <w:t>0.02</w:t>
            </w:r>
          </w:p>
        </w:tc>
        <w:tc>
          <w:tcPr>
            <w:tcW w:w="3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36244C4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CABP4, MGP, ITSN1, OIT3, SULF1, TPT1, FBN1</w:t>
            </w:r>
          </w:p>
        </w:tc>
      </w:tr>
      <w:tr w:rsidR="00EF7D80" w14:paraId="29DD893D" w14:textId="77777777" w:rsidTr="008E10C7">
        <w:trPr>
          <w:trHeight w:val="240"/>
        </w:trPr>
        <w:tc>
          <w:tcPr>
            <w:tcW w:w="1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0FF7099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TERM_MF_DIRECT</w:t>
            </w:r>
          </w:p>
        </w:tc>
        <w:tc>
          <w:tcPr>
            <w:tcW w:w="30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28F5E65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:0044822~poly(A) RNA binding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125271A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8</w:t>
            </w:r>
          </w:p>
        </w:tc>
        <w:tc>
          <w:tcPr>
            <w:tcW w:w="1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959E530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13.11</w:t>
            </w:r>
          </w:p>
        </w:tc>
        <w:tc>
          <w:tcPr>
            <w:tcW w:w="3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18BA4CFD" w14:textId="77777777" w:rsidR="00EF7D80" w:rsidRDefault="00EF7D80" w:rsidP="008E10C7">
            <w:pPr>
              <w:pStyle w:val="TableContents"/>
              <w:jc w:val="center"/>
            </w:pPr>
            <w:r>
              <w:t>0.04</w:t>
            </w:r>
          </w:p>
        </w:tc>
        <w:tc>
          <w:tcPr>
            <w:tcW w:w="3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E2844A0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RPS28, DDX5, RPL14, RACK1, RPL13, RPS27A, PPIA, HNRNPA0</w:t>
            </w:r>
          </w:p>
        </w:tc>
      </w:tr>
      <w:tr w:rsidR="00EF7D80" w14:paraId="2C9C205D" w14:textId="77777777" w:rsidTr="008E10C7">
        <w:trPr>
          <w:trHeight w:val="240"/>
        </w:trPr>
        <w:tc>
          <w:tcPr>
            <w:tcW w:w="1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2E6BE34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TERM_MF_DIRECT</w:t>
            </w:r>
          </w:p>
        </w:tc>
        <w:tc>
          <w:tcPr>
            <w:tcW w:w="30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91BB0F3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:0001540~beta-amyloid binding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6602EE0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2</w:t>
            </w:r>
          </w:p>
        </w:tc>
        <w:tc>
          <w:tcPr>
            <w:tcW w:w="1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2F2FDA1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3.27</w:t>
            </w:r>
          </w:p>
        </w:tc>
        <w:tc>
          <w:tcPr>
            <w:tcW w:w="3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3EF8AA15" w14:textId="77777777" w:rsidR="00EF7D80" w:rsidRDefault="00EF7D80" w:rsidP="008E10C7">
            <w:pPr>
              <w:pStyle w:val="TableContents"/>
              <w:jc w:val="center"/>
            </w:pPr>
            <w:r>
              <w:t>0.09</w:t>
            </w:r>
          </w:p>
        </w:tc>
        <w:tc>
          <w:tcPr>
            <w:tcW w:w="3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4A1C1FE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CD74, SORL1</w:t>
            </w:r>
          </w:p>
        </w:tc>
      </w:tr>
      <w:tr w:rsidR="00EF7D80" w14:paraId="2B249BA6" w14:textId="77777777" w:rsidTr="008E10C7">
        <w:trPr>
          <w:trHeight w:val="240"/>
        </w:trPr>
        <w:tc>
          <w:tcPr>
            <w:tcW w:w="4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7C92699F" w14:textId="77777777" w:rsidR="00EF7D80" w:rsidRDefault="00EF7D80" w:rsidP="008E10C7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953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7EAF0CD" w14:textId="77777777" w:rsidR="00EF7D80" w:rsidRDefault="00EF7D80" w:rsidP="008E10C7">
            <w:pPr>
              <w:jc w:val="center"/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ellular Component</w:t>
            </w:r>
          </w:p>
        </w:tc>
      </w:tr>
      <w:tr w:rsidR="00EF7D80" w14:paraId="685241A5" w14:textId="77777777" w:rsidTr="008E10C7">
        <w:trPr>
          <w:trHeight w:val="239"/>
        </w:trPr>
        <w:tc>
          <w:tcPr>
            <w:tcW w:w="1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6740B78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TERM_CC_DIRECT</w:t>
            </w:r>
          </w:p>
        </w:tc>
        <w:tc>
          <w:tcPr>
            <w:tcW w:w="30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CE8BE1B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:0022627~cytosolic small ribosomal subunit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7D1DE89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4</w:t>
            </w:r>
          </w:p>
        </w:tc>
        <w:tc>
          <w:tcPr>
            <w:tcW w:w="1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953079C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6.55</w:t>
            </w:r>
          </w:p>
        </w:tc>
        <w:tc>
          <w:tcPr>
            <w:tcW w:w="3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4157BD58" w14:textId="77777777" w:rsidR="00EF7D80" w:rsidRDefault="00EF7D80" w:rsidP="008E10C7">
            <w:pPr>
              <w:pStyle w:val="TableContents"/>
              <w:jc w:val="center"/>
            </w:pPr>
            <w:r>
              <w:t>3.44E-04</w:t>
            </w:r>
          </w:p>
        </w:tc>
        <w:tc>
          <w:tcPr>
            <w:tcW w:w="3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E07B25B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RPS17, RPS28, RPS29, RPS27A</w:t>
            </w:r>
          </w:p>
        </w:tc>
      </w:tr>
      <w:tr w:rsidR="00EF7D80" w14:paraId="22502ACA" w14:textId="77777777" w:rsidTr="008E10C7">
        <w:trPr>
          <w:trHeight w:val="239"/>
        </w:trPr>
        <w:tc>
          <w:tcPr>
            <w:tcW w:w="1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6AD490F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TERM_CC_DIRECT</w:t>
            </w:r>
          </w:p>
        </w:tc>
        <w:tc>
          <w:tcPr>
            <w:tcW w:w="30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0D8906E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:0070062~extracellular exosome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F29867A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17</w:t>
            </w:r>
          </w:p>
        </w:tc>
        <w:tc>
          <w:tcPr>
            <w:tcW w:w="1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718F133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27.86</w:t>
            </w:r>
          </w:p>
        </w:tc>
        <w:tc>
          <w:tcPr>
            <w:tcW w:w="3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12EA2D89" w14:textId="77777777" w:rsidR="00EF7D80" w:rsidRDefault="00EF7D80" w:rsidP="008E10C7">
            <w:pPr>
              <w:pStyle w:val="TableContents"/>
              <w:jc w:val="center"/>
            </w:pPr>
            <w:r>
              <w:t>0.001</w:t>
            </w:r>
          </w:p>
          <w:p w14:paraId="3CE1ABEC" w14:textId="77777777" w:rsidR="00EF7D80" w:rsidRDefault="00EF7D80" w:rsidP="008E10C7">
            <w:pPr>
              <w:pStyle w:val="TableContents"/>
              <w:jc w:val="center"/>
            </w:pPr>
          </w:p>
        </w:tc>
        <w:tc>
          <w:tcPr>
            <w:tcW w:w="3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88D5DB1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CD74, DDX5, NCOA3, SORL1, CD2AP, RPS28, RPS29, NEU1, RPL14, RACK1, ECHDC1, PSME1, BOLA-DRA, PROM1, RPS27A, UTRN, PPIA</w:t>
            </w:r>
          </w:p>
        </w:tc>
      </w:tr>
      <w:tr w:rsidR="00EF7D80" w14:paraId="3AA17952" w14:textId="77777777" w:rsidTr="008E10C7">
        <w:trPr>
          <w:trHeight w:val="239"/>
        </w:trPr>
        <w:tc>
          <w:tcPr>
            <w:tcW w:w="1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88658E7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TERM_CC_DIRECT</w:t>
            </w:r>
          </w:p>
        </w:tc>
        <w:tc>
          <w:tcPr>
            <w:tcW w:w="30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50D87BC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:0005615~extracellular space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31D0DD8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9</w:t>
            </w:r>
          </w:p>
        </w:tc>
        <w:tc>
          <w:tcPr>
            <w:tcW w:w="1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CA8C315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14.75</w:t>
            </w:r>
          </w:p>
        </w:tc>
        <w:tc>
          <w:tcPr>
            <w:tcW w:w="3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4150A52B" w14:textId="77777777" w:rsidR="00EF7D80" w:rsidRDefault="00EF7D80" w:rsidP="008E10C7">
            <w:pPr>
              <w:pStyle w:val="TableContents"/>
              <w:jc w:val="center"/>
            </w:pPr>
            <w:r>
              <w:t>0.01</w:t>
            </w:r>
          </w:p>
        </w:tc>
        <w:tc>
          <w:tcPr>
            <w:tcW w:w="3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DDD375B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LTB, RPS27A, SULF1, PROM1, SORL1, PPIA, TPT1, FBN1, LYZL6</w:t>
            </w:r>
          </w:p>
        </w:tc>
      </w:tr>
      <w:tr w:rsidR="00EF7D80" w14:paraId="34E8868A" w14:textId="77777777" w:rsidTr="008E10C7">
        <w:trPr>
          <w:trHeight w:val="239"/>
        </w:trPr>
        <w:tc>
          <w:tcPr>
            <w:tcW w:w="1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FB821C5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TERM_CC_DIRECT</w:t>
            </w:r>
          </w:p>
        </w:tc>
        <w:tc>
          <w:tcPr>
            <w:tcW w:w="30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5F45A62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:0022625~cytosolic large ribosomal subunit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A3C36F1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3</w:t>
            </w:r>
          </w:p>
        </w:tc>
        <w:tc>
          <w:tcPr>
            <w:tcW w:w="1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314B77B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4.91</w:t>
            </w:r>
          </w:p>
        </w:tc>
        <w:tc>
          <w:tcPr>
            <w:tcW w:w="3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7CCFD44E" w14:textId="77777777" w:rsidR="00EF7D80" w:rsidRDefault="00EF7D80" w:rsidP="008E10C7">
            <w:pPr>
              <w:pStyle w:val="TableContents"/>
              <w:jc w:val="center"/>
            </w:pPr>
            <w:r>
              <w:t>0.02</w:t>
            </w:r>
          </w:p>
        </w:tc>
        <w:tc>
          <w:tcPr>
            <w:tcW w:w="3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C10A075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COA1, RPL14, RPL13</w:t>
            </w:r>
          </w:p>
        </w:tc>
      </w:tr>
      <w:tr w:rsidR="00EF7D80" w14:paraId="20A9DA52" w14:textId="77777777" w:rsidTr="008E10C7">
        <w:trPr>
          <w:trHeight w:val="239"/>
        </w:trPr>
        <w:tc>
          <w:tcPr>
            <w:tcW w:w="1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77E3466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lastRenderedPageBreak/>
              <w:t>GOTERM_CC_DIRECT</w:t>
            </w:r>
          </w:p>
        </w:tc>
        <w:tc>
          <w:tcPr>
            <w:tcW w:w="30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FAD05D9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:0005771~multivesicular body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BC612AC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2</w:t>
            </w:r>
          </w:p>
        </w:tc>
        <w:tc>
          <w:tcPr>
            <w:tcW w:w="1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8C73D36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3.27</w:t>
            </w:r>
          </w:p>
        </w:tc>
        <w:tc>
          <w:tcPr>
            <w:tcW w:w="3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5E83E33C" w14:textId="77777777" w:rsidR="00EF7D80" w:rsidRDefault="00EF7D80" w:rsidP="008E10C7">
            <w:pPr>
              <w:pStyle w:val="TableContents"/>
              <w:jc w:val="center"/>
            </w:pPr>
            <w:r>
              <w:t>0.05</w:t>
            </w:r>
          </w:p>
        </w:tc>
        <w:tc>
          <w:tcPr>
            <w:tcW w:w="3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4B14B7E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CD74, TPT1</w:t>
            </w:r>
          </w:p>
        </w:tc>
      </w:tr>
      <w:tr w:rsidR="00EF7D80" w14:paraId="10540D6E" w14:textId="77777777" w:rsidTr="008E10C7">
        <w:trPr>
          <w:trHeight w:val="239"/>
        </w:trPr>
        <w:tc>
          <w:tcPr>
            <w:tcW w:w="1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F294273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TERM_CC_DIRECT</w:t>
            </w:r>
          </w:p>
        </w:tc>
        <w:tc>
          <w:tcPr>
            <w:tcW w:w="30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CE6F444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:0042613~MHC class II protein complex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335C147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2</w:t>
            </w:r>
          </w:p>
        </w:tc>
        <w:tc>
          <w:tcPr>
            <w:tcW w:w="1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0447BD6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3.27</w:t>
            </w:r>
          </w:p>
        </w:tc>
        <w:tc>
          <w:tcPr>
            <w:tcW w:w="3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3E4F9FAD" w14:textId="77777777" w:rsidR="00EF7D80" w:rsidRDefault="00EF7D80" w:rsidP="008E10C7">
            <w:pPr>
              <w:pStyle w:val="TableContents"/>
              <w:jc w:val="center"/>
            </w:pPr>
            <w:r>
              <w:t>0.06</w:t>
            </w:r>
          </w:p>
        </w:tc>
        <w:tc>
          <w:tcPr>
            <w:tcW w:w="3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FAD8F03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CD74, BOLA-DRA</w:t>
            </w:r>
          </w:p>
        </w:tc>
      </w:tr>
      <w:tr w:rsidR="00EF7D80" w14:paraId="264E97C2" w14:textId="77777777" w:rsidTr="008E10C7">
        <w:trPr>
          <w:trHeight w:val="239"/>
        </w:trPr>
        <w:tc>
          <w:tcPr>
            <w:tcW w:w="1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393F64D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TERM_CC_DIRECT</w:t>
            </w:r>
          </w:p>
        </w:tc>
        <w:tc>
          <w:tcPr>
            <w:tcW w:w="30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E5CAA6F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:0031941~filamentous actin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4034296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2</w:t>
            </w:r>
          </w:p>
        </w:tc>
        <w:tc>
          <w:tcPr>
            <w:tcW w:w="1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C1E3B4D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3.27</w:t>
            </w:r>
          </w:p>
        </w:tc>
        <w:tc>
          <w:tcPr>
            <w:tcW w:w="3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1ED5C567" w14:textId="77777777" w:rsidR="00EF7D80" w:rsidRDefault="00EF7D80" w:rsidP="008E10C7">
            <w:pPr>
              <w:pStyle w:val="TableContents"/>
              <w:jc w:val="center"/>
            </w:pPr>
            <w:r>
              <w:t>0.08</w:t>
            </w:r>
          </w:p>
        </w:tc>
        <w:tc>
          <w:tcPr>
            <w:tcW w:w="3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A02BE63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TMSB10, CD2AP</w:t>
            </w:r>
          </w:p>
        </w:tc>
      </w:tr>
      <w:tr w:rsidR="00EF7D80" w14:paraId="1D3E1B58" w14:textId="77777777" w:rsidTr="008E10C7">
        <w:trPr>
          <w:trHeight w:val="239"/>
        </w:trPr>
        <w:tc>
          <w:tcPr>
            <w:tcW w:w="1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020C55E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TERM_CC_DIRECT</w:t>
            </w:r>
          </w:p>
        </w:tc>
        <w:tc>
          <w:tcPr>
            <w:tcW w:w="30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4408375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GO:0016020~membrane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A001750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7</w:t>
            </w:r>
          </w:p>
        </w:tc>
        <w:tc>
          <w:tcPr>
            <w:tcW w:w="1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08B42FD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11.47</w:t>
            </w:r>
          </w:p>
        </w:tc>
        <w:tc>
          <w:tcPr>
            <w:tcW w:w="3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19959F1B" w14:textId="77777777" w:rsidR="00EF7D80" w:rsidRDefault="00EF7D80" w:rsidP="008E10C7">
            <w:pPr>
              <w:pStyle w:val="TableContents"/>
              <w:jc w:val="center"/>
            </w:pPr>
            <w:r>
              <w:t>0.09</w:t>
            </w:r>
          </w:p>
        </w:tc>
        <w:tc>
          <w:tcPr>
            <w:tcW w:w="3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C059552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DDX5, NEU1, RPL14, RPL13, LTB, RPS27A, PPIA</w:t>
            </w:r>
          </w:p>
        </w:tc>
      </w:tr>
    </w:tbl>
    <w:p w14:paraId="72ABCD6A" w14:textId="77777777" w:rsidR="00EF7D80" w:rsidRDefault="00EF7D80" w:rsidP="00EF7D80">
      <w:pPr>
        <w:jc w:val="center"/>
        <w:rPr>
          <w:rFonts w:ascii="Times New Roman" w:hAnsi="Times New Roman" w:cs="Times New Roman"/>
        </w:rPr>
      </w:pPr>
    </w:p>
    <w:p w14:paraId="43F46287" w14:textId="77777777" w:rsidR="00EF7D80" w:rsidRDefault="00EF7D80" w:rsidP="00EF7D80">
      <w:pPr>
        <w:jc w:val="center"/>
        <w:rPr>
          <w:rFonts w:ascii="Times New Roman" w:hAnsi="Times New Roman" w:cs="Times New Roman"/>
          <w:b/>
          <w:bCs/>
          <w:szCs w:val="22"/>
        </w:rPr>
      </w:pPr>
      <w:r>
        <w:br w:type="page"/>
      </w:r>
    </w:p>
    <w:p w14:paraId="1174BB2C" w14:textId="77777777" w:rsidR="00EF7D80" w:rsidRDefault="00EF7D80" w:rsidP="00EF7D80">
      <w:pPr>
        <w:jc w:val="center"/>
        <w:rPr>
          <w:rFonts w:ascii="Times New Roman" w:hAnsi="Times New Roman" w:cs="Times New Roman"/>
          <w:b/>
          <w:bCs/>
          <w:szCs w:val="22"/>
        </w:rPr>
      </w:pPr>
      <w:r>
        <w:rPr>
          <w:rFonts w:ascii="Times New Roman" w:hAnsi="Times New Roman" w:cs="Times New Roman"/>
          <w:b/>
          <w:bCs/>
          <w:szCs w:val="22"/>
        </w:rPr>
        <w:lastRenderedPageBreak/>
        <w:t>Table 4: List of enriched pathways of novel and filtered genes in LF bull spermatozoa</w:t>
      </w:r>
    </w:p>
    <w:tbl>
      <w:tblPr>
        <w:tblW w:w="15497" w:type="dxa"/>
        <w:tblInd w:w="-634" w:type="dxa"/>
        <w:tblLook w:val="0000" w:firstRow="0" w:lastRow="0" w:firstColumn="0" w:lastColumn="0" w:noHBand="0" w:noVBand="0"/>
      </w:tblPr>
      <w:tblGrid>
        <w:gridCol w:w="3023"/>
        <w:gridCol w:w="1793"/>
        <w:gridCol w:w="1414"/>
        <w:gridCol w:w="1081"/>
        <w:gridCol w:w="8186"/>
      </w:tblGrid>
      <w:tr w:rsidR="00EF7D80" w14:paraId="2F3E9745" w14:textId="77777777" w:rsidTr="008E10C7">
        <w:trPr>
          <w:trHeight w:val="163"/>
        </w:trPr>
        <w:tc>
          <w:tcPr>
            <w:tcW w:w="62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63D5090" w14:textId="77777777" w:rsidR="00EF7D80" w:rsidRDefault="00EF7D80" w:rsidP="008E10C7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</w:p>
        </w:tc>
        <w:tc>
          <w:tcPr>
            <w:tcW w:w="92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488C63" w14:textId="77777777" w:rsidR="00EF7D80" w:rsidRDefault="00EF7D80" w:rsidP="008E10C7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Cs w:val="22"/>
              </w:rPr>
              <w:t xml:space="preserve">Enriched pathways of the novel genes </w:t>
            </w:r>
          </w:p>
        </w:tc>
      </w:tr>
      <w:tr w:rsidR="00EF7D80" w14:paraId="2210A767" w14:textId="77777777" w:rsidTr="008E10C7">
        <w:trPr>
          <w:trHeight w:val="163"/>
        </w:trPr>
        <w:tc>
          <w:tcPr>
            <w:tcW w:w="3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3DFBB9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Pathway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EEB0E3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Count</w:t>
            </w:r>
          </w:p>
        </w:tc>
        <w:tc>
          <w:tcPr>
            <w:tcW w:w="24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B04D5A5" w14:textId="77777777" w:rsidR="00EF7D80" w:rsidRDefault="00EF7D80" w:rsidP="008E10C7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t>P-Value</w:t>
            </w:r>
          </w:p>
        </w:tc>
        <w:tc>
          <w:tcPr>
            <w:tcW w:w="8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850B56" w14:textId="77777777" w:rsidR="00EF7D80" w:rsidRDefault="00EF7D80" w:rsidP="008E10C7">
            <w:pPr>
              <w:jc w:val="both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Genes Involved</w:t>
            </w:r>
          </w:p>
        </w:tc>
      </w:tr>
      <w:tr w:rsidR="00EF7D80" w14:paraId="3C45C829" w14:textId="77777777" w:rsidTr="008E10C7">
        <w:trPr>
          <w:trHeight w:val="163"/>
        </w:trPr>
        <w:tc>
          <w:tcPr>
            <w:tcW w:w="3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F2E6FE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bta03010:Ribosome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4908A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47</w:t>
            </w:r>
          </w:p>
        </w:tc>
        <w:tc>
          <w:tcPr>
            <w:tcW w:w="24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679D820" w14:textId="77777777" w:rsidR="00EF7D80" w:rsidRDefault="00EF7D80" w:rsidP="008E10C7">
            <w:pPr>
              <w:pStyle w:val="TableContents"/>
              <w:jc w:val="center"/>
            </w:pPr>
            <w:r>
              <w:t>2.44E-54</w:t>
            </w:r>
          </w:p>
        </w:tc>
        <w:tc>
          <w:tcPr>
            <w:tcW w:w="8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4FCE0" w14:textId="77777777" w:rsidR="00EF7D80" w:rsidRDefault="00EF7D80" w:rsidP="008E10C7">
            <w:pPr>
              <w:jc w:val="both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RPL4, RPL5, RPL3, RPL32, RPL34, RPLP1, RPLP0, RPL8, RPS15, RPS14, RPS17, RPS16, RPL18A, RPL14, RPS3, RPLP2, RPL35, RPL13, RPS2, RPL37, RPL18, RPS27A, RPS11, RPS10, RPL19, RPS12, RPS9, RPS7, RPL21, RPS8, RPL23, RPS5, RPL35A, RPL13A, RPSA, RPL3L, RPS26, RPS25, RPS28, RPS27, RPL27A, RPL37A, FAU, RPL28, UBA52, RPS24, RPS23</w:t>
            </w:r>
          </w:p>
        </w:tc>
      </w:tr>
      <w:tr w:rsidR="00EF7D80" w14:paraId="6F3415C0" w14:textId="77777777" w:rsidTr="008E10C7">
        <w:trPr>
          <w:trHeight w:val="163"/>
        </w:trPr>
        <w:tc>
          <w:tcPr>
            <w:tcW w:w="3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1C9BDE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bta04810:Regulation of actin cytoskeleton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947EB8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18</w:t>
            </w:r>
          </w:p>
        </w:tc>
        <w:tc>
          <w:tcPr>
            <w:tcW w:w="24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BCE4856" w14:textId="77777777" w:rsidR="00EF7D80" w:rsidRDefault="00EF7D80" w:rsidP="008E10C7">
            <w:pPr>
              <w:pStyle w:val="TableContents"/>
              <w:jc w:val="center"/>
            </w:pPr>
            <w:r>
              <w:t>7.94E-11</w:t>
            </w:r>
          </w:p>
        </w:tc>
        <w:tc>
          <w:tcPr>
            <w:tcW w:w="8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B9EFDE" w14:textId="77777777" w:rsidR="00EF7D80" w:rsidRDefault="00EF7D80" w:rsidP="008E10C7">
            <w:pPr>
              <w:jc w:val="both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APC2, CYFIP2, ITGA2, ARPC1A, PXN, ARPC4, ACTB, ACTG1, FGF16, MRAS, DIAPH3, ARPC2, TMSB4X, ITGA8, PIP4K2A, ITGA7, PFN1, SOS1</w:t>
            </w:r>
          </w:p>
        </w:tc>
      </w:tr>
      <w:tr w:rsidR="00EF7D80" w14:paraId="3DAF70DA" w14:textId="77777777" w:rsidTr="008E10C7">
        <w:trPr>
          <w:trHeight w:val="163"/>
        </w:trPr>
        <w:tc>
          <w:tcPr>
            <w:tcW w:w="3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335B7D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bta04144:Endocytosis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49A440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16</w:t>
            </w:r>
          </w:p>
        </w:tc>
        <w:tc>
          <w:tcPr>
            <w:tcW w:w="24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92EFCEC" w14:textId="77777777" w:rsidR="00EF7D80" w:rsidRDefault="00EF7D80" w:rsidP="008E10C7">
            <w:pPr>
              <w:pStyle w:val="TableContents"/>
              <w:jc w:val="center"/>
            </w:pPr>
            <w:r>
              <w:t>4.39E-08</w:t>
            </w:r>
          </w:p>
        </w:tc>
        <w:tc>
          <w:tcPr>
            <w:tcW w:w="8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A9C31F" w14:textId="77777777" w:rsidR="00EF7D80" w:rsidRDefault="00EF7D80" w:rsidP="008E10C7">
            <w:pPr>
              <w:jc w:val="both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ARFGEF1, HSPA8, RAB5C, ARPC1A, CLTC, CLTA, NEDD4L, WWP1, ARPC4, AP2B1, STAM, JSP.1, GRK5, ARPC2, DNAJC6, IL2RA</w:t>
            </w:r>
          </w:p>
        </w:tc>
      </w:tr>
      <w:tr w:rsidR="00EF7D80" w14:paraId="523110AC" w14:textId="77777777" w:rsidTr="008E10C7">
        <w:trPr>
          <w:trHeight w:val="163"/>
        </w:trPr>
        <w:tc>
          <w:tcPr>
            <w:tcW w:w="3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8926F3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bta03040:Spliceosome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A80441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10</w:t>
            </w:r>
          </w:p>
        </w:tc>
        <w:tc>
          <w:tcPr>
            <w:tcW w:w="24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EB8127F" w14:textId="77777777" w:rsidR="00EF7D80" w:rsidRDefault="00EF7D80" w:rsidP="008E10C7">
            <w:pPr>
              <w:pStyle w:val="TableContents"/>
              <w:jc w:val="center"/>
            </w:pPr>
            <w:r>
              <w:t>1.34E-05</w:t>
            </w:r>
          </w:p>
        </w:tc>
        <w:tc>
          <w:tcPr>
            <w:tcW w:w="8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AA66A9" w14:textId="77777777" w:rsidR="00EF7D80" w:rsidRDefault="00EF7D80" w:rsidP="008E10C7">
            <w:pPr>
              <w:jc w:val="both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HSPA8, PRPF38B, DDX5, TRA2A, HNRNPU, PRPF40A, SRSF5, RBMX, LSM4, SRSF7</w:t>
            </w:r>
          </w:p>
        </w:tc>
      </w:tr>
      <w:tr w:rsidR="00EF7D80" w14:paraId="785368B1" w14:textId="77777777" w:rsidTr="008E10C7">
        <w:trPr>
          <w:trHeight w:val="163"/>
        </w:trPr>
        <w:tc>
          <w:tcPr>
            <w:tcW w:w="3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987ED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bta04120:Ubiquitin mediated proteolysis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C06916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10</w:t>
            </w:r>
          </w:p>
        </w:tc>
        <w:tc>
          <w:tcPr>
            <w:tcW w:w="24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88C509A" w14:textId="77777777" w:rsidR="00EF7D80" w:rsidRDefault="00EF7D80" w:rsidP="008E10C7">
            <w:pPr>
              <w:pStyle w:val="TableContents"/>
              <w:jc w:val="center"/>
            </w:pPr>
            <w:r>
              <w:t>1.84E-07</w:t>
            </w:r>
          </w:p>
        </w:tc>
        <w:tc>
          <w:tcPr>
            <w:tcW w:w="8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FCF517" w14:textId="77777777" w:rsidR="00EF7D80" w:rsidRDefault="00EF7D80" w:rsidP="008E10C7">
            <w:pPr>
              <w:jc w:val="both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UBE2Q2, UBE2E3, SYVN1, HUWE1, NEDD4L, WWP1, TRIM37, TRIM32, BIRC3, PIAS1</w:t>
            </w:r>
          </w:p>
        </w:tc>
      </w:tr>
      <w:tr w:rsidR="00EF7D80" w14:paraId="7454CDA3" w14:textId="77777777" w:rsidTr="008E10C7">
        <w:trPr>
          <w:trHeight w:val="163"/>
        </w:trPr>
        <w:tc>
          <w:tcPr>
            <w:tcW w:w="3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E43986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bta05414:Dilated cardiomyopathy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7FA0D1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9</w:t>
            </w:r>
          </w:p>
        </w:tc>
        <w:tc>
          <w:tcPr>
            <w:tcW w:w="24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3497BA5" w14:textId="77777777" w:rsidR="00EF7D80" w:rsidRDefault="00EF7D80" w:rsidP="008E10C7">
            <w:pPr>
              <w:pStyle w:val="TableContents"/>
              <w:jc w:val="center"/>
            </w:pPr>
            <w:r>
              <w:t>2.64E-06</w:t>
            </w:r>
          </w:p>
        </w:tc>
        <w:tc>
          <w:tcPr>
            <w:tcW w:w="8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193D63" w14:textId="77777777" w:rsidR="00EF7D80" w:rsidRDefault="00EF7D80" w:rsidP="008E10C7">
            <w:pPr>
              <w:jc w:val="both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CACNB4, TPM3, ITGA2, ITGA8, ITGA7, ACTB, ADCY6, SGCG, ACTG1</w:t>
            </w:r>
          </w:p>
        </w:tc>
      </w:tr>
      <w:tr w:rsidR="00EF7D80" w14:paraId="5731BCC0" w14:textId="77777777" w:rsidTr="008E10C7">
        <w:trPr>
          <w:trHeight w:val="163"/>
        </w:trPr>
        <w:tc>
          <w:tcPr>
            <w:tcW w:w="3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61DBC6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bta05412:Arrhythmogenic right ventricular cardiomyopathy (ARVC)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393AFB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8</w:t>
            </w:r>
          </w:p>
        </w:tc>
        <w:tc>
          <w:tcPr>
            <w:tcW w:w="24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398995B" w14:textId="77777777" w:rsidR="00EF7D80" w:rsidRDefault="00EF7D80" w:rsidP="008E10C7">
            <w:pPr>
              <w:pStyle w:val="TableContents"/>
              <w:jc w:val="center"/>
            </w:pPr>
            <w:r>
              <w:t>3.22E-06</w:t>
            </w:r>
          </w:p>
        </w:tc>
        <w:tc>
          <w:tcPr>
            <w:tcW w:w="8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4020A9" w14:textId="77777777" w:rsidR="00EF7D80" w:rsidRDefault="00EF7D80" w:rsidP="008E10C7">
            <w:pPr>
              <w:jc w:val="both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GJA1, CACNB4, ITGA2, ITGA8, ITGA7, ACTB, SGCG, ACTG1</w:t>
            </w:r>
          </w:p>
        </w:tc>
      </w:tr>
      <w:tr w:rsidR="00EF7D80" w14:paraId="2C158623" w14:textId="77777777" w:rsidTr="008E10C7">
        <w:trPr>
          <w:trHeight w:val="163"/>
        </w:trPr>
        <w:tc>
          <w:tcPr>
            <w:tcW w:w="3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22E4EC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bta05100:Bacterial invasion of epithelial cells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B4FD0A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8</w:t>
            </w:r>
          </w:p>
        </w:tc>
        <w:tc>
          <w:tcPr>
            <w:tcW w:w="24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55C312B" w14:textId="77777777" w:rsidR="00EF7D80" w:rsidRDefault="00EF7D80" w:rsidP="008E10C7">
            <w:pPr>
              <w:pStyle w:val="TableContents"/>
              <w:jc w:val="center"/>
            </w:pPr>
            <w:r>
              <w:t>3.22E-06</w:t>
            </w:r>
          </w:p>
        </w:tc>
        <w:tc>
          <w:tcPr>
            <w:tcW w:w="8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D6EB82" w14:textId="77777777" w:rsidR="00EF7D80" w:rsidRDefault="00EF7D80" w:rsidP="008E10C7">
            <w:pPr>
              <w:jc w:val="both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ARPC2, ARPC1A, PXN, CLTC, CLTA, ARPC4, ACTB, ACTG1</w:t>
            </w:r>
          </w:p>
        </w:tc>
      </w:tr>
      <w:tr w:rsidR="00EF7D80" w14:paraId="755FEF3E" w14:textId="77777777" w:rsidTr="008E10C7">
        <w:trPr>
          <w:trHeight w:val="163"/>
        </w:trPr>
        <w:tc>
          <w:tcPr>
            <w:tcW w:w="3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C7B120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bta05410:Hypertrophic cardiomyopathy (HCM)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E2EC3F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8</w:t>
            </w:r>
          </w:p>
        </w:tc>
        <w:tc>
          <w:tcPr>
            <w:tcW w:w="24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78DFBA2" w14:textId="77777777" w:rsidR="00EF7D80" w:rsidRDefault="00EF7D80" w:rsidP="008E10C7">
            <w:pPr>
              <w:pStyle w:val="TableContents"/>
              <w:jc w:val="center"/>
            </w:pPr>
            <w:r>
              <w:t>1.36E-05</w:t>
            </w:r>
          </w:p>
        </w:tc>
        <w:tc>
          <w:tcPr>
            <w:tcW w:w="8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FB7263" w14:textId="77777777" w:rsidR="00EF7D80" w:rsidRDefault="00EF7D80" w:rsidP="008E10C7">
            <w:pPr>
              <w:jc w:val="both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CACNB4, TPM3, ITGA2, ITGA8, ITGA7, ACTB, SGCG, ACTG1</w:t>
            </w:r>
          </w:p>
        </w:tc>
      </w:tr>
      <w:tr w:rsidR="00EF7D80" w14:paraId="41B69492" w14:textId="77777777" w:rsidTr="008E10C7">
        <w:trPr>
          <w:trHeight w:val="163"/>
        </w:trPr>
        <w:tc>
          <w:tcPr>
            <w:tcW w:w="3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6A0EF6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bta05132:Salmonella infection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CCF3DF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8</w:t>
            </w:r>
          </w:p>
        </w:tc>
        <w:tc>
          <w:tcPr>
            <w:tcW w:w="24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0B47945" w14:textId="77777777" w:rsidR="00EF7D80" w:rsidRDefault="00EF7D80" w:rsidP="008E10C7">
            <w:pPr>
              <w:pStyle w:val="TableContents"/>
              <w:jc w:val="center"/>
            </w:pPr>
            <w:r>
              <w:t>0.0002</w:t>
            </w:r>
          </w:p>
          <w:p w14:paraId="369D1BF1" w14:textId="77777777" w:rsidR="00EF7D80" w:rsidRDefault="00EF7D80" w:rsidP="008E10C7">
            <w:pPr>
              <w:pStyle w:val="TableContents"/>
              <w:jc w:val="center"/>
            </w:pPr>
          </w:p>
        </w:tc>
        <w:tc>
          <w:tcPr>
            <w:tcW w:w="8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45B827" w14:textId="77777777" w:rsidR="00EF7D80" w:rsidRDefault="00EF7D80" w:rsidP="008E10C7">
            <w:pPr>
              <w:jc w:val="both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ARPC2, PKN3, ARPC1A, ARPC4, PKN1, PFN1, ACTB, ACTG1</w:t>
            </w:r>
          </w:p>
        </w:tc>
      </w:tr>
      <w:tr w:rsidR="00EF7D80" w14:paraId="633DAA3A" w14:textId="77777777" w:rsidTr="008E10C7">
        <w:trPr>
          <w:trHeight w:val="163"/>
        </w:trPr>
        <w:tc>
          <w:tcPr>
            <w:tcW w:w="62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46E8E2B" w14:textId="77777777" w:rsidR="00EF7D80" w:rsidRDefault="00EF7D80" w:rsidP="008E10C7">
            <w:pPr>
              <w:jc w:val="center"/>
            </w:pPr>
          </w:p>
        </w:tc>
        <w:tc>
          <w:tcPr>
            <w:tcW w:w="92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50B506" w14:textId="77777777" w:rsidR="00EF7D80" w:rsidRDefault="00EF7D80" w:rsidP="008E10C7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Cs w:val="22"/>
              </w:rPr>
              <w:t>Enriched pathways of genes which are novel and filtered</w:t>
            </w:r>
          </w:p>
        </w:tc>
      </w:tr>
      <w:tr w:rsidR="00EF7D80" w14:paraId="70C9886A" w14:textId="77777777" w:rsidTr="008E10C7">
        <w:trPr>
          <w:trHeight w:val="252"/>
        </w:trPr>
        <w:tc>
          <w:tcPr>
            <w:tcW w:w="3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B8676F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bta03010:Ribosome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64EA88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6</w:t>
            </w:r>
          </w:p>
        </w:tc>
        <w:tc>
          <w:tcPr>
            <w:tcW w:w="24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A86621C" w14:textId="77777777" w:rsidR="00EF7D80" w:rsidRDefault="00EF7D80" w:rsidP="008E10C7">
            <w:pPr>
              <w:pStyle w:val="TableContents"/>
              <w:jc w:val="center"/>
            </w:pPr>
            <w:r>
              <w:t>5.30E-05</w:t>
            </w:r>
          </w:p>
        </w:tc>
        <w:tc>
          <w:tcPr>
            <w:tcW w:w="8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6EAC01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RPS17, RPS28, RPS29, RPL14, RPL13, RPS27A</w:t>
            </w:r>
          </w:p>
        </w:tc>
      </w:tr>
      <w:tr w:rsidR="00EF7D80" w14:paraId="692174FD" w14:textId="77777777" w:rsidTr="008E10C7">
        <w:trPr>
          <w:trHeight w:val="252"/>
        </w:trPr>
        <w:tc>
          <w:tcPr>
            <w:tcW w:w="3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83337B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bta04612:Antigen processing and presentation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5AE1F5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3</w:t>
            </w:r>
          </w:p>
        </w:tc>
        <w:tc>
          <w:tcPr>
            <w:tcW w:w="24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B9B399C" w14:textId="77777777" w:rsidR="00EF7D80" w:rsidRDefault="00EF7D80" w:rsidP="008E10C7">
            <w:pPr>
              <w:pStyle w:val="TableContents"/>
              <w:jc w:val="center"/>
            </w:pPr>
            <w:r>
              <w:t>0.02</w:t>
            </w:r>
          </w:p>
        </w:tc>
        <w:tc>
          <w:tcPr>
            <w:tcW w:w="8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FE0C0E" w14:textId="77777777" w:rsidR="00EF7D80" w:rsidRDefault="00EF7D80" w:rsidP="008E10C7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CD74, PSME1, BOLA-DRA</w:t>
            </w:r>
          </w:p>
        </w:tc>
      </w:tr>
    </w:tbl>
    <w:p w14:paraId="7ED48E47" w14:textId="77777777" w:rsidR="00C21A93" w:rsidRDefault="00C21A93"/>
    <w:sectPr w:rsidR="00C21A93">
      <w:pgSz w:w="16838" w:h="11906" w:orient="landscape"/>
      <w:pgMar w:top="1440" w:right="1440" w:bottom="1440" w:left="144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Liberation Serif">
    <w:altName w:val="Times New Roman"/>
    <w:panose1 w:val="020B0604020202020204"/>
    <w:charset w:val="01"/>
    <w:family w:val="roman"/>
    <w:pitch w:val="variable"/>
  </w:font>
  <w:font w:name="Noto Serif CJK SC">
    <w:panose1 w:val="020B0604020202020204"/>
    <w:charset w:val="01"/>
    <w:family w:val="auto"/>
    <w:pitch w:val="variable"/>
  </w:font>
  <w:font w:name="Lohit Devanagari">
    <w:altName w:val="Cambria"/>
    <w:panose1 w:val="020B0604020202020204"/>
    <w:charset w:val="01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gqvtrAdvTT3713a231">
    <w:altName w:val="Cambria"/>
    <w:panose1 w:val="020B0604020202020204"/>
    <w:charset w:val="01"/>
    <w:family w:val="roman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3sbQ0sTQytTQ0NzRU0lEKTi0uzszPAykwrAUAItCcWiwAAAA="/>
  </w:docVars>
  <w:rsids>
    <w:rsidRoot w:val="00EF7D80"/>
    <w:rsid w:val="002B3979"/>
    <w:rsid w:val="002D155A"/>
    <w:rsid w:val="003045D1"/>
    <w:rsid w:val="007F3BC6"/>
    <w:rsid w:val="00C21A93"/>
    <w:rsid w:val="00E05434"/>
    <w:rsid w:val="00E85551"/>
    <w:rsid w:val="00EF7D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563898"/>
  <w15:chartTrackingRefBased/>
  <w15:docId w15:val="{3F0C09D1-2083-4A54-91BF-139D91CAF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7D80"/>
    <w:pPr>
      <w:suppressAutoHyphens/>
      <w:overflowPunct w:val="0"/>
      <w:spacing w:after="0" w:line="240" w:lineRule="auto"/>
    </w:pPr>
    <w:rPr>
      <w:rFonts w:ascii="Liberation Serif" w:eastAsia="Noto Serif CJK SC" w:hAnsi="Liberation Serif" w:cs="Lohit Devanagari"/>
      <w:kern w:val="2"/>
      <w:sz w:val="24"/>
      <w:szCs w:val="24"/>
      <w:lang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qFormat/>
    <w:rsid w:val="00E85551"/>
    <w:pPr>
      <w:suppressAutoHyphens w:val="0"/>
      <w:overflowPunct/>
      <w:spacing w:after="200" w:line="276" w:lineRule="auto"/>
    </w:pPr>
    <w:rPr>
      <w:rFonts w:ascii="Times New Roman" w:eastAsia="Calibri" w:hAnsi="Times New Roman" w:cs="Times New Roman"/>
      <w:kern w:val="0"/>
      <w:szCs w:val="22"/>
      <w:lang w:val="en-US" w:eastAsia="en-US" w:bidi="ar-SA"/>
    </w:rPr>
  </w:style>
  <w:style w:type="character" w:customStyle="1" w:styleId="Style1Char">
    <w:name w:val="Style1 Char"/>
    <w:basedOn w:val="DefaultParagraphFont"/>
    <w:link w:val="Style1"/>
    <w:rsid w:val="00E85551"/>
    <w:rPr>
      <w:rFonts w:ascii="Times New Roman" w:eastAsia="Calibri" w:hAnsi="Times New Roman" w:cs="Times New Roman"/>
      <w:sz w:val="24"/>
      <w:lang w:val="en-US"/>
    </w:rPr>
  </w:style>
  <w:style w:type="character" w:customStyle="1" w:styleId="fontstyle01">
    <w:name w:val="fontstyle01"/>
    <w:basedOn w:val="DefaultParagraphFont"/>
    <w:qFormat/>
    <w:rsid w:val="00EF7D80"/>
    <w:rPr>
      <w:rFonts w:ascii="RgqvtrAdvTT3713a231" w:hAnsi="RgqvtrAdvTT3713a231"/>
      <w:b w:val="0"/>
      <w:bCs w:val="0"/>
      <w:i w:val="0"/>
      <w:iCs w:val="0"/>
      <w:color w:val="131413"/>
      <w:sz w:val="18"/>
      <w:szCs w:val="18"/>
    </w:rPr>
  </w:style>
  <w:style w:type="paragraph" w:customStyle="1" w:styleId="TableContents">
    <w:name w:val="Table Contents"/>
    <w:basedOn w:val="Normal"/>
    <w:qFormat/>
    <w:rsid w:val="00EF7D80"/>
    <w:pPr>
      <w:suppressLineNumber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200</Words>
  <Characters>6840</Characters>
  <Application>Microsoft Office Word</Application>
  <DocSecurity>0</DocSecurity>
  <Lines>57</Lines>
  <Paragraphs>16</Paragraphs>
  <ScaleCrop>false</ScaleCrop>
  <Company/>
  <LinksUpToDate>false</LinksUpToDate>
  <CharactersWithSpaces>8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an Raval</dc:creator>
  <cp:keywords/>
  <dc:description/>
  <cp:lastModifiedBy>A Kumaresan</cp:lastModifiedBy>
  <cp:revision>3</cp:revision>
  <dcterms:created xsi:type="dcterms:W3CDTF">2022-04-18T10:16:00Z</dcterms:created>
  <dcterms:modified xsi:type="dcterms:W3CDTF">2022-04-18T10:16:00Z</dcterms:modified>
</cp:coreProperties>
</file>